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12B19" w14:textId="3D2F4CAD" w:rsidR="00272FB3" w:rsidRPr="00877D0E" w:rsidRDefault="00272FB3" w:rsidP="00994ECC">
      <w:pPr>
        <w:spacing w:line="240" w:lineRule="auto"/>
        <w:jc w:val="center"/>
        <w:rPr>
          <w:rFonts w:ascii="Verdana" w:hAnsi="Verdana" w:cs="Times New Roman"/>
          <w:b/>
          <w:bCs/>
          <w:sz w:val="28"/>
          <w:szCs w:val="28"/>
        </w:rPr>
      </w:pPr>
      <w:r w:rsidRPr="00877D0E">
        <w:rPr>
          <w:rFonts w:ascii="Verdana" w:hAnsi="Verdana" w:cs="Times New Roman"/>
          <w:b/>
          <w:bCs/>
          <w:sz w:val="28"/>
          <w:szCs w:val="28"/>
        </w:rPr>
        <w:t>Taher Kotawala</w:t>
      </w:r>
    </w:p>
    <w:p w14:paraId="5FC719F5" w14:textId="54305E70" w:rsidR="00446A38" w:rsidRPr="00476FAE" w:rsidRDefault="004D0DD7" w:rsidP="00994ECC">
      <w:pPr>
        <w:spacing w:line="240" w:lineRule="auto"/>
        <w:jc w:val="center"/>
        <w:rPr>
          <w:rStyle w:val="Hyperlink"/>
          <w:rFonts w:asciiTheme="minorHAnsi" w:hAnsiTheme="minorHAnsi" w:cstheme="minorHAnsi"/>
          <w:color w:val="auto"/>
          <w:u w:val="none"/>
        </w:rPr>
      </w:pPr>
      <w:r w:rsidRPr="00476FAE">
        <w:rPr>
          <w:rFonts w:asciiTheme="minorHAnsi" w:hAnsiTheme="minorHAnsi" w:cstheme="minorHAnsi"/>
        </w:rPr>
        <w:t xml:space="preserve">taher.kotawala5253@gmail.com </w:t>
      </w:r>
      <w:r w:rsidR="00811858" w:rsidRPr="00476FAE">
        <w:rPr>
          <w:rFonts w:asciiTheme="minorHAnsi" w:hAnsiTheme="minorHAnsi" w:cstheme="minorHAnsi"/>
        </w:rPr>
        <w:t>|</w:t>
      </w:r>
      <w:r w:rsidR="004E3FB3" w:rsidRPr="00476FAE">
        <w:rPr>
          <w:rFonts w:asciiTheme="minorHAnsi" w:hAnsiTheme="minorHAnsi" w:cstheme="minorHAnsi"/>
        </w:rPr>
        <w:t xml:space="preserve"> </w:t>
      </w:r>
      <w:r w:rsidR="00494A8E">
        <w:rPr>
          <w:rFonts w:asciiTheme="minorHAnsi" w:hAnsiTheme="minorHAnsi" w:cstheme="minorHAnsi"/>
        </w:rPr>
        <w:t>+91</w:t>
      </w:r>
      <w:r w:rsidR="00F6464D">
        <w:rPr>
          <w:rFonts w:asciiTheme="minorHAnsi" w:hAnsiTheme="minorHAnsi" w:cstheme="minorHAnsi"/>
        </w:rPr>
        <w:t xml:space="preserve">7698421978 </w:t>
      </w:r>
      <w:r w:rsidR="00811858" w:rsidRPr="00476FAE">
        <w:rPr>
          <w:rFonts w:asciiTheme="minorHAnsi" w:hAnsiTheme="minorHAnsi" w:cstheme="minorHAnsi"/>
        </w:rPr>
        <w:t xml:space="preserve">| </w:t>
      </w:r>
      <w:hyperlink r:id="rId6" w:history="1">
        <w:r w:rsidR="00C651F2" w:rsidRPr="00476FAE">
          <w:rPr>
            <w:rStyle w:val="Hyperlink"/>
            <w:rFonts w:asciiTheme="minorHAnsi" w:hAnsiTheme="minorHAnsi" w:cstheme="minorHAnsi"/>
            <w:color w:val="auto"/>
            <w:u w:val="none"/>
          </w:rPr>
          <w:t>www.linkedin.com/in/taherkotawala</w:t>
        </w:r>
      </w:hyperlink>
    </w:p>
    <w:p w14:paraId="392882A4" w14:textId="279977C4" w:rsidR="00C43DF1" w:rsidRPr="00C43DF1" w:rsidRDefault="00C43DF1" w:rsidP="00994ECC">
      <w:pPr>
        <w:spacing w:line="240" w:lineRule="auto"/>
        <w:sectPr w:rsidR="00C43DF1" w:rsidRPr="00C43DF1" w:rsidSect="00134AF5">
          <w:type w:val="continuous"/>
          <w:pgSz w:w="12240" w:h="15840"/>
          <w:pgMar w:top="720" w:right="1440" w:bottom="720" w:left="1440" w:header="709" w:footer="709" w:gutter="0"/>
          <w:cols w:space="708"/>
          <w:docGrid w:linePitch="360"/>
        </w:sectPr>
      </w:pPr>
    </w:p>
    <w:p w14:paraId="33AA1232" w14:textId="5F178B84" w:rsidR="00272FB3" w:rsidRPr="00954019" w:rsidRDefault="00101626" w:rsidP="00994ECC">
      <w:pPr>
        <w:pBdr>
          <w:bottom w:val="single" w:sz="4" w:space="1" w:color="auto"/>
        </w:pBdr>
        <w:spacing w:line="240" w:lineRule="auto"/>
        <w:rPr>
          <w:rFonts w:ascii="Georgia" w:hAnsi="Georgia" w:cs="Times New Roman"/>
          <w:sz w:val="24"/>
          <w:szCs w:val="24"/>
        </w:rPr>
      </w:pPr>
      <w:r w:rsidRPr="00954019">
        <w:rPr>
          <w:rFonts w:ascii="Georgia" w:hAnsi="Georgia" w:cs="Times New Roman"/>
          <w:b/>
          <w:bCs/>
          <w:sz w:val="24"/>
          <w:szCs w:val="24"/>
        </w:rPr>
        <w:t>Work</w:t>
      </w:r>
      <w:r w:rsidR="00272FB3" w:rsidRPr="00954019">
        <w:rPr>
          <w:rFonts w:ascii="Georgia" w:hAnsi="Georgia" w:cs="Times New Roman"/>
          <w:b/>
          <w:bCs/>
          <w:sz w:val="24"/>
          <w:szCs w:val="24"/>
        </w:rPr>
        <w:t xml:space="preserve"> Experience</w:t>
      </w:r>
    </w:p>
    <w:p w14:paraId="68F143E9" w14:textId="1791B6EF" w:rsidR="00480D4E" w:rsidRDefault="00480D4E" w:rsidP="00994ECC">
      <w:pPr>
        <w:spacing w:line="240" w:lineRule="auto"/>
        <w:rPr>
          <w:rFonts w:eastAsia="Calibri" w:cs="Mangal"/>
          <w:b/>
          <w:bCs/>
        </w:rPr>
      </w:pPr>
      <w:r w:rsidRPr="00480D4E">
        <w:rPr>
          <w:rFonts w:eastAsia="Calibri" w:cs="Mangal"/>
          <w:b/>
          <w:bCs/>
        </w:rPr>
        <w:t>Moores Clothing for Men</w:t>
      </w:r>
      <w:r>
        <w:rPr>
          <w:rFonts w:eastAsia="Calibri" w:cs="Mangal"/>
          <w:b/>
          <w:bCs/>
        </w:rPr>
        <w:t xml:space="preserve"> - Toronto, O</w:t>
      </w:r>
      <w:r w:rsidR="00673FCC">
        <w:rPr>
          <w:rFonts w:eastAsia="Calibri" w:cs="Mangal"/>
          <w:b/>
          <w:bCs/>
        </w:rPr>
        <w:t>ntario, Canada</w:t>
      </w:r>
    </w:p>
    <w:p w14:paraId="0CE6CEFD" w14:textId="19DCAB38" w:rsidR="00480D4E" w:rsidRDefault="00480D4E" w:rsidP="00994ECC">
      <w:pPr>
        <w:spacing w:line="240" w:lineRule="auto"/>
        <w:rPr>
          <w:rFonts w:eastAsia="Calibri" w:cs="Mangal"/>
        </w:rPr>
      </w:pPr>
      <w:r w:rsidRPr="00CD136B">
        <w:rPr>
          <w:rFonts w:eastAsia="Calibri" w:cs="Mangal"/>
        </w:rPr>
        <w:t>Sales Consultant • (2022-</w:t>
      </w:r>
      <w:r w:rsidR="00D27E0F">
        <w:rPr>
          <w:rFonts w:eastAsia="Calibri" w:cs="Mangal"/>
        </w:rPr>
        <w:t>2023</w:t>
      </w:r>
      <w:r w:rsidRPr="00CD136B">
        <w:rPr>
          <w:rFonts w:eastAsia="Calibri" w:cs="Mangal"/>
        </w:rPr>
        <w:t>)</w:t>
      </w:r>
    </w:p>
    <w:p w14:paraId="53A574FD" w14:textId="7C72DAFC" w:rsidR="00920382" w:rsidRDefault="00920382" w:rsidP="00994ECC">
      <w:pPr>
        <w:pStyle w:val="ListParagraph"/>
        <w:numPr>
          <w:ilvl w:val="0"/>
          <w:numId w:val="49"/>
        </w:numPr>
        <w:spacing w:line="240" w:lineRule="auto"/>
        <w:rPr>
          <w:rFonts w:eastAsia="Calibri" w:cs="Mangal"/>
        </w:rPr>
      </w:pPr>
      <w:r w:rsidRPr="00920382">
        <w:rPr>
          <w:rFonts w:eastAsia="Calibri" w:cs="Mangal"/>
        </w:rPr>
        <w:t>Assist in receiving shipments, putting away new merchandise</w:t>
      </w:r>
      <w:r w:rsidR="001E4045">
        <w:rPr>
          <w:rFonts w:eastAsia="Calibri" w:cs="Mangal"/>
        </w:rPr>
        <w:t xml:space="preserve"> and counting</w:t>
      </w:r>
      <w:r w:rsidRPr="00920382">
        <w:rPr>
          <w:rFonts w:eastAsia="Calibri" w:cs="Mangal"/>
        </w:rPr>
        <w:t xml:space="preserve">, </w:t>
      </w:r>
      <w:r w:rsidR="00FA43E0">
        <w:rPr>
          <w:rFonts w:eastAsia="Calibri" w:cs="Mangal"/>
        </w:rPr>
        <w:t xml:space="preserve">and </w:t>
      </w:r>
      <w:r w:rsidRPr="00920382">
        <w:rPr>
          <w:rFonts w:eastAsia="Calibri" w:cs="Mangal"/>
        </w:rPr>
        <w:t xml:space="preserve">maintaining a clean, neat, sized and organized store based on our merchandising to sell standards. </w:t>
      </w:r>
    </w:p>
    <w:p w14:paraId="5D47E650" w14:textId="13F9C4D8" w:rsidR="00994ECC" w:rsidRPr="00994ECC" w:rsidRDefault="00994ECC" w:rsidP="00994ECC">
      <w:pPr>
        <w:pStyle w:val="ListParagraph"/>
        <w:numPr>
          <w:ilvl w:val="0"/>
          <w:numId w:val="49"/>
        </w:numPr>
        <w:spacing w:line="240" w:lineRule="auto"/>
        <w:rPr>
          <w:rFonts w:eastAsia="Calibri" w:cs="Mangal"/>
        </w:rPr>
      </w:pPr>
      <w:r w:rsidRPr="00920382">
        <w:rPr>
          <w:rFonts w:eastAsia="Calibri" w:cs="Mangal"/>
        </w:rPr>
        <w:t xml:space="preserve">Build a relationship with your customer from greeting through post-sale contact. </w:t>
      </w:r>
    </w:p>
    <w:p w14:paraId="61FE3B00" w14:textId="77777777" w:rsidR="00920382" w:rsidRPr="00920382" w:rsidRDefault="00920382" w:rsidP="00994ECC">
      <w:pPr>
        <w:pStyle w:val="ListParagraph"/>
        <w:numPr>
          <w:ilvl w:val="0"/>
          <w:numId w:val="49"/>
        </w:numPr>
        <w:spacing w:line="240" w:lineRule="auto"/>
        <w:rPr>
          <w:rFonts w:eastAsia="Calibri" w:cs="Mangal"/>
        </w:rPr>
      </w:pPr>
      <w:r w:rsidRPr="00920382">
        <w:rPr>
          <w:rFonts w:eastAsia="Calibri" w:cs="Mangal"/>
        </w:rPr>
        <w:t>Consistently demonstrate the benchmark selling techniques for retail sales, custom clothing sales, and special occasion rentals, as trained by management and as described in corporate training materials.</w:t>
      </w:r>
    </w:p>
    <w:p w14:paraId="3FBD684F" w14:textId="7B1B653A" w:rsidR="00920382" w:rsidRPr="00920382" w:rsidRDefault="00920382" w:rsidP="00994ECC">
      <w:pPr>
        <w:pStyle w:val="ListParagraph"/>
        <w:numPr>
          <w:ilvl w:val="0"/>
          <w:numId w:val="49"/>
        </w:numPr>
        <w:spacing w:line="240" w:lineRule="auto"/>
        <w:rPr>
          <w:rFonts w:eastAsia="Calibri" w:cs="Mangal"/>
        </w:rPr>
      </w:pPr>
      <w:r w:rsidRPr="00920382">
        <w:rPr>
          <w:rFonts w:eastAsia="Calibri" w:cs="Mangal"/>
        </w:rPr>
        <w:t xml:space="preserve">Participate in monitoring and positively impact the achievement of the store sales volume and metrics goals. </w:t>
      </w:r>
    </w:p>
    <w:p w14:paraId="05683F57" w14:textId="0E413C3C" w:rsidR="00762AFD" w:rsidRDefault="00762AFD" w:rsidP="00994ECC">
      <w:pPr>
        <w:spacing w:line="240" w:lineRule="auto"/>
        <w:rPr>
          <w:rFonts w:eastAsia="Calibri" w:cs="Mangal"/>
          <w:b/>
          <w:bCs/>
        </w:rPr>
      </w:pPr>
      <w:r>
        <w:rPr>
          <w:rFonts w:eastAsia="Calibri" w:cs="Mangal"/>
          <w:b/>
          <w:bCs/>
        </w:rPr>
        <w:t xml:space="preserve">Staples Canada </w:t>
      </w:r>
      <w:r w:rsidR="00600794">
        <w:rPr>
          <w:rFonts w:eastAsia="Calibri" w:cs="Mangal"/>
          <w:b/>
          <w:bCs/>
        </w:rPr>
        <w:t>-</w:t>
      </w:r>
      <w:r>
        <w:rPr>
          <w:rFonts w:eastAsia="Calibri" w:cs="Mangal"/>
          <w:b/>
          <w:bCs/>
        </w:rPr>
        <w:t xml:space="preserve"> Toronto, </w:t>
      </w:r>
      <w:r w:rsidR="00673FCC">
        <w:rPr>
          <w:rFonts w:eastAsia="Calibri" w:cs="Mangal"/>
          <w:b/>
          <w:bCs/>
        </w:rPr>
        <w:t>Ontario, Canada</w:t>
      </w:r>
    </w:p>
    <w:p w14:paraId="5B6B0F59" w14:textId="033D8DDD" w:rsidR="009019CC" w:rsidRPr="009019CC" w:rsidRDefault="009019CC" w:rsidP="00994ECC">
      <w:pPr>
        <w:spacing w:line="240" w:lineRule="auto"/>
        <w:rPr>
          <w:rFonts w:eastAsia="Calibri" w:cs="Mangal"/>
        </w:rPr>
      </w:pPr>
      <w:r w:rsidRPr="009019CC">
        <w:rPr>
          <w:rFonts w:eastAsia="Calibri" w:cs="Mangal"/>
        </w:rPr>
        <w:t>Sales Associate • (2022-</w:t>
      </w:r>
      <w:r w:rsidR="00480D4E" w:rsidRPr="00480D4E">
        <w:rPr>
          <w:rFonts w:eastAsia="Calibri" w:cs="Mangal"/>
        </w:rPr>
        <w:t xml:space="preserve"> </w:t>
      </w:r>
      <w:r w:rsidR="000004EA">
        <w:rPr>
          <w:rFonts w:eastAsia="Calibri" w:cs="Mangal"/>
        </w:rPr>
        <w:t>2023</w:t>
      </w:r>
      <w:r w:rsidRPr="009019CC">
        <w:rPr>
          <w:rFonts w:eastAsia="Calibri" w:cs="Mangal"/>
        </w:rPr>
        <w:t>)</w:t>
      </w:r>
    </w:p>
    <w:p w14:paraId="3879A881" w14:textId="77777777" w:rsidR="00E27057" w:rsidRPr="00982281" w:rsidRDefault="00E27057" w:rsidP="00994ECC">
      <w:pPr>
        <w:pStyle w:val="ListParagraph"/>
        <w:numPr>
          <w:ilvl w:val="0"/>
          <w:numId w:val="42"/>
        </w:numPr>
        <w:spacing w:line="240" w:lineRule="auto"/>
        <w:rPr>
          <w:rFonts w:eastAsia="Calibri" w:cs="Mangal"/>
        </w:rPr>
      </w:pPr>
      <w:r w:rsidRPr="00415F60">
        <w:rPr>
          <w:rFonts w:eastAsia="Calibri" w:cs="Mangal"/>
        </w:rPr>
        <w:t>Assisting customers with locating specific items or departments within stores</w:t>
      </w:r>
      <w:r>
        <w:rPr>
          <w:rFonts w:eastAsia="Calibri" w:cs="Mangal"/>
        </w:rPr>
        <w:t xml:space="preserve"> and d</w:t>
      </w:r>
      <w:r w:rsidRPr="00982281">
        <w:rPr>
          <w:rFonts w:eastAsia="Calibri" w:cs="Mangal"/>
        </w:rPr>
        <w:t>emonstrating products to customers and providing them with information about how to use the product effectively.</w:t>
      </w:r>
    </w:p>
    <w:p w14:paraId="2E42373A" w14:textId="77777777" w:rsidR="00E27057" w:rsidRPr="00415F60" w:rsidRDefault="00E27057" w:rsidP="00994ECC">
      <w:pPr>
        <w:pStyle w:val="ListParagraph"/>
        <w:numPr>
          <w:ilvl w:val="0"/>
          <w:numId w:val="42"/>
        </w:numPr>
        <w:spacing w:line="240" w:lineRule="auto"/>
        <w:rPr>
          <w:rFonts w:eastAsia="Calibri" w:cs="Mangal"/>
        </w:rPr>
      </w:pPr>
      <w:r w:rsidRPr="00415F60">
        <w:rPr>
          <w:rFonts w:eastAsia="Calibri" w:cs="Mangal"/>
        </w:rPr>
        <w:t>Keeping shelves stocked with products by stocking shelves and pushing inventory to the end caps or ends of aisles</w:t>
      </w:r>
      <w:r>
        <w:rPr>
          <w:rFonts w:eastAsia="Calibri" w:cs="Mangal"/>
        </w:rPr>
        <w:t>.</w:t>
      </w:r>
    </w:p>
    <w:p w14:paraId="3D4D8828" w14:textId="77777777" w:rsidR="00E27057" w:rsidRPr="00415F60" w:rsidRDefault="00E27057" w:rsidP="00994ECC">
      <w:pPr>
        <w:pStyle w:val="ListParagraph"/>
        <w:numPr>
          <w:ilvl w:val="0"/>
          <w:numId w:val="42"/>
        </w:numPr>
        <w:spacing w:line="240" w:lineRule="auto"/>
        <w:rPr>
          <w:rFonts w:eastAsia="Calibri" w:cs="Mangal"/>
        </w:rPr>
      </w:pPr>
      <w:r w:rsidRPr="00415F60">
        <w:rPr>
          <w:rFonts w:eastAsia="Calibri" w:cs="Mangal"/>
        </w:rPr>
        <w:t>Processing returns and exchanges, including scanning barcodes and entering data into the computer system</w:t>
      </w:r>
      <w:r>
        <w:rPr>
          <w:rFonts w:eastAsia="Calibri" w:cs="Mangal"/>
        </w:rPr>
        <w:t>.</w:t>
      </w:r>
    </w:p>
    <w:p w14:paraId="626D496F" w14:textId="77777777" w:rsidR="00E27057" w:rsidRPr="00415F60" w:rsidRDefault="00E27057" w:rsidP="00994ECC">
      <w:pPr>
        <w:pStyle w:val="ListParagraph"/>
        <w:numPr>
          <w:ilvl w:val="0"/>
          <w:numId w:val="42"/>
        </w:numPr>
        <w:spacing w:line="240" w:lineRule="auto"/>
        <w:rPr>
          <w:rFonts w:eastAsia="Calibri" w:cs="Mangal"/>
        </w:rPr>
      </w:pPr>
      <w:r w:rsidRPr="00415F60">
        <w:rPr>
          <w:rFonts w:eastAsia="Calibri" w:cs="Mangal"/>
        </w:rPr>
        <w:t>Taking inventory of all items on store shelves and recording information about items such as style number and size</w:t>
      </w:r>
      <w:r>
        <w:rPr>
          <w:rFonts w:eastAsia="Calibri" w:cs="Mangal"/>
        </w:rPr>
        <w:t>.</w:t>
      </w:r>
    </w:p>
    <w:p w14:paraId="15A71E8A" w14:textId="77777777" w:rsidR="00E27057" w:rsidRPr="00415F60" w:rsidRDefault="00E27057" w:rsidP="00994ECC">
      <w:pPr>
        <w:pStyle w:val="ListParagraph"/>
        <w:numPr>
          <w:ilvl w:val="0"/>
          <w:numId w:val="42"/>
        </w:numPr>
        <w:spacing w:line="240" w:lineRule="auto"/>
        <w:rPr>
          <w:rFonts w:eastAsia="Calibri" w:cs="Mangal"/>
        </w:rPr>
      </w:pPr>
      <w:r w:rsidRPr="00415F60">
        <w:rPr>
          <w:rFonts w:eastAsia="Calibri" w:cs="Mangal"/>
        </w:rPr>
        <w:t>Updating inventory levels in the computer system to reflect new inventory levels</w:t>
      </w:r>
      <w:r>
        <w:rPr>
          <w:rFonts w:eastAsia="Calibri" w:cs="Mangal"/>
        </w:rPr>
        <w:t>.</w:t>
      </w:r>
    </w:p>
    <w:p w14:paraId="62D86E03" w14:textId="6A90C72A" w:rsidR="00762AFD" w:rsidRDefault="00762AFD" w:rsidP="00994ECC">
      <w:pPr>
        <w:spacing w:line="240" w:lineRule="auto"/>
        <w:rPr>
          <w:rFonts w:eastAsia="Calibri" w:cs="Mangal"/>
          <w:b/>
          <w:bCs/>
        </w:rPr>
      </w:pPr>
      <w:r>
        <w:rPr>
          <w:rFonts w:eastAsia="Calibri" w:cs="Mangal"/>
          <w:b/>
          <w:bCs/>
        </w:rPr>
        <w:t xml:space="preserve">Winners (TJX Canada) - Richmond Hill, </w:t>
      </w:r>
      <w:r w:rsidR="00673FCC">
        <w:rPr>
          <w:rFonts w:eastAsia="Calibri" w:cs="Mangal"/>
          <w:b/>
          <w:bCs/>
        </w:rPr>
        <w:t>Ontario, Canada</w:t>
      </w:r>
    </w:p>
    <w:p w14:paraId="2DDF1E38" w14:textId="6EA5FB05" w:rsidR="00201D2F" w:rsidRDefault="005B282C" w:rsidP="00994ECC">
      <w:pPr>
        <w:spacing w:line="240" w:lineRule="auto"/>
        <w:rPr>
          <w:rFonts w:eastAsia="Calibri" w:cs="Mangal"/>
        </w:rPr>
      </w:pPr>
      <w:r w:rsidRPr="00414095">
        <w:rPr>
          <w:rFonts w:eastAsia="Calibri" w:cs="Mangal"/>
        </w:rPr>
        <w:t>Store Associate • (2021</w:t>
      </w:r>
      <w:r w:rsidR="00AA4E39">
        <w:rPr>
          <w:rFonts w:eastAsia="Calibri" w:cs="Mangal"/>
        </w:rPr>
        <w:t>-2022</w:t>
      </w:r>
      <w:r w:rsidRPr="00414095">
        <w:rPr>
          <w:rFonts w:eastAsia="Calibri" w:cs="Mangal"/>
        </w:rPr>
        <w:t>)</w:t>
      </w:r>
    </w:p>
    <w:p w14:paraId="5846EC19" w14:textId="77777777" w:rsidR="00E27057" w:rsidRPr="00843673" w:rsidRDefault="00E27057" w:rsidP="00994ECC">
      <w:pPr>
        <w:pStyle w:val="ListParagraph"/>
        <w:numPr>
          <w:ilvl w:val="0"/>
          <w:numId w:val="37"/>
        </w:numPr>
        <w:spacing w:line="240" w:lineRule="auto"/>
        <w:rPr>
          <w:rFonts w:eastAsia="Calibri" w:cs="Mangal"/>
        </w:rPr>
      </w:pPr>
      <w:r w:rsidRPr="00843673">
        <w:rPr>
          <w:rFonts w:eastAsia="Calibri" w:cs="Mangal"/>
        </w:rPr>
        <w:t>Complete scheduled markdowns in a timely and accurate manner.</w:t>
      </w:r>
    </w:p>
    <w:p w14:paraId="33DC6422" w14:textId="77777777" w:rsidR="00E27057" w:rsidRDefault="00E27057" w:rsidP="00994ECC">
      <w:pPr>
        <w:pStyle w:val="ListParagraph"/>
        <w:numPr>
          <w:ilvl w:val="0"/>
          <w:numId w:val="37"/>
        </w:numPr>
        <w:spacing w:line="240" w:lineRule="auto"/>
        <w:rPr>
          <w:rFonts w:eastAsia="Calibri" w:cs="Mangal"/>
        </w:rPr>
      </w:pPr>
      <w:r w:rsidRPr="00843673">
        <w:rPr>
          <w:rFonts w:eastAsia="Calibri" w:cs="Mangal"/>
        </w:rPr>
        <w:t xml:space="preserve">Demonstrate a high degree of customer service while processing all refunds, exchanges, and purchases </w:t>
      </w:r>
      <w:r>
        <w:rPr>
          <w:rFonts w:eastAsia="Calibri" w:cs="Mangal"/>
        </w:rPr>
        <w:t>following</w:t>
      </w:r>
      <w:r w:rsidRPr="00843673">
        <w:rPr>
          <w:rFonts w:eastAsia="Calibri" w:cs="Mangal"/>
        </w:rPr>
        <w:t xml:space="preserve"> company guidelines. </w:t>
      </w:r>
    </w:p>
    <w:p w14:paraId="226F6DFA" w14:textId="77777777" w:rsidR="00E27057" w:rsidRDefault="00E27057" w:rsidP="00994ECC">
      <w:pPr>
        <w:pStyle w:val="ListParagraph"/>
        <w:numPr>
          <w:ilvl w:val="0"/>
          <w:numId w:val="37"/>
        </w:numPr>
        <w:spacing w:line="240" w:lineRule="auto"/>
        <w:rPr>
          <w:rFonts w:eastAsia="Calibri" w:cs="Mangal"/>
        </w:rPr>
      </w:pPr>
      <w:r w:rsidRPr="00843673">
        <w:rPr>
          <w:rFonts w:eastAsia="Calibri" w:cs="Mangal"/>
        </w:rPr>
        <w:t>Responsible for daily cash office administration including balancing registers, researching cash discrepancies and documenting appropriately, completing daily register activity log, store deposit and coin order</w:t>
      </w:r>
      <w:r>
        <w:rPr>
          <w:rFonts w:eastAsia="Calibri" w:cs="Mangal"/>
        </w:rPr>
        <w:t>s</w:t>
      </w:r>
      <w:r w:rsidRPr="00843673">
        <w:rPr>
          <w:rFonts w:eastAsia="Calibri" w:cs="Mangal"/>
        </w:rPr>
        <w:t xml:space="preserve"> in adherence to company policies and procedures. </w:t>
      </w:r>
    </w:p>
    <w:p w14:paraId="412D1FB4" w14:textId="77777777" w:rsidR="00282C3E" w:rsidRDefault="00E27057" w:rsidP="00994ECC">
      <w:pPr>
        <w:pStyle w:val="ListParagraph"/>
        <w:numPr>
          <w:ilvl w:val="0"/>
          <w:numId w:val="37"/>
        </w:numPr>
        <w:spacing w:line="240" w:lineRule="auto"/>
        <w:rPr>
          <w:rFonts w:eastAsia="Calibri" w:cs="Mangal"/>
        </w:rPr>
      </w:pPr>
      <w:r w:rsidRPr="00843673">
        <w:rPr>
          <w:rFonts w:eastAsia="Calibri" w:cs="Mangal"/>
        </w:rPr>
        <w:t xml:space="preserve">Responsible for the daily processing of shipments, organization and set-up of the warehouse area in keeping with all policies and procedures and </w:t>
      </w:r>
      <w:r>
        <w:rPr>
          <w:rFonts w:eastAsia="Calibri" w:cs="Mangal"/>
        </w:rPr>
        <w:t>cleanly and safely</w:t>
      </w:r>
      <w:r w:rsidRPr="00843673">
        <w:rPr>
          <w:rFonts w:eastAsia="Calibri" w:cs="Mangal"/>
        </w:rPr>
        <w:t xml:space="preserve">. </w:t>
      </w:r>
    </w:p>
    <w:p w14:paraId="27DADD5F" w14:textId="7F7B8869" w:rsidR="00E27057" w:rsidRPr="00843673" w:rsidRDefault="00E27057" w:rsidP="00994ECC">
      <w:pPr>
        <w:pStyle w:val="ListParagraph"/>
        <w:numPr>
          <w:ilvl w:val="0"/>
          <w:numId w:val="37"/>
        </w:numPr>
        <w:spacing w:line="240" w:lineRule="auto"/>
        <w:rPr>
          <w:rFonts w:eastAsia="Calibri" w:cs="Mangal"/>
        </w:rPr>
      </w:pPr>
      <w:r w:rsidRPr="00843673">
        <w:rPr>
          <w:rFonts w:eastAsia="Calibri" w:cs="Mangal"/>
        </w:rPr>
        <w:t xml:space="preserve">Ensure all merchandise is received </w:t>
      </w:r>
      <w:r>
        <w:rPr>
          <w:rFonts w:eastAsia="Calibri" w:cs="Mangal"/>
        </w:rPr>
        <w:t xml:space="preserve">and </w:t>
      </w:r>
      <w:r w:rsidRPr="00843673">
        <w:rPr>
          <w:rFonts w:eastAsia="Calibri" w:cs="Mangal"/>
        </w:rPr>
        <w:t xml:space="preserve">processed and maintain merchandise presentation standards. Re-merchandise and/or fill in with back stock as necessary. </w:t>
      </w:r>
    </w:p>
    <w:p w14:paraId="5D607314" w14:textId="44288458" w:rsidR="001A6EC5" w:rsidRDefault="001A6EC5" w:rsidP="00994ECC">
      <w:pPr>
        <w:spacing w:line="240" w:lineRule="auto"/>
        <w:rPr>
          <w:rFonts w:eastAsia="Calibri" w:cs="Mangal"/>
          <w:b/>
          <w:bCs/>
        </w:rPr>
      </w:pPr>
      <w:r>
        <w:rPr>
          <w:rFonts w:eastAsia="Calibri" w:cs="Mangal"/>
          <w:b/>
          <w:bCs/>
        </w:rPr>
        <w:t>UAP Traction</w:t>
      </w:r>
      <w:r w:rsidR="00882C9A">
        <w:rPr>
          <w:rFonts w:eastAsia="Calibri" w:cs="Mangal"/>
          <w:b/>
          <w:bCs/>
        </w:rPr>
        <w:t xml:space="preserve"> </w:t>
      </w:r>
      <w:r w:rsidR="000D0E08">
        <w:rPr>
          <w:rFonts w:eastAsia="Calibri" w:cs="Mangal"/>
          <w:b/>
          <w:bCs/>
        </w:rPr>
        <w:t>-</w:t>
      </w:r>
      <w:r w:rsidR="00882C9A">
        <w:rPr>
          <w:rFonts w:eastAsia="Calibri" w:cs="Mangal"/>
          <w:b/>
          <w:bCs/>
        </w:rPr>
        <w:t xml:space="preserve"> </w:t>
      </w:r>
      <w:r w:rsidR="00882C9A" w:rsidRPr="00882C9A">
        <w:rPr>
          <w:rFonts w:eastAsia="Calibri" w:cs="Mangal"/>
          <w:b/>
          <w:bCs/>
        </w:rPr>
        <w:t>Mississauga</w:t>
      </w:r>
      <w:r w:rsidR="00882C9A">
        <w:rPr>
          <w:rFonts w:eastAsia="Calibri" w:cs="Mangal"/>
          <w:b/>
          <w:bCs/>
        </w:rPr>
        <w:t xml:space="preserve">, </w:t>
      </w:r>
      <w:r w:rsidR="00673FCC">
        <w:rPr>
          <w:rFonts w:eastAsia="Calibri" w:cs="Mangal"/>
          <w:b/>
          <w:bCs/>
        </w:rPr>
        <w:t>Ontario, Canada</w:t>
      </w:r>
    </w:p>
    <w:p w14:paraId="21176947" w14:textId="23BAF5C5" w:rsidR="001A6EC5" w:rsidRDefault="001A6EC5" w:rsidP="00994ECC">
      <w:pPr>
        <w:spacing w:line="240" w:lineRule="auto"/>
        <w:rPr>
          <w:rFonts w:eastAsia="Calibri" w:cs="Mangal"/>
        </w:rPr>
      </w:pPr>
      <w:r w:rsidRPr="001A6EC5">
        <w:rPr>
          <w:rFonts w:eastAsia="Calibri" w:cs="Mangal"/>
        </w:rPr>
        <w:t>Inventory Clerk • (2020</w:t>
      </w:r>
      <w:r w:rsidR="00AA4E39">
        <w:rPr>
          <w:rFonts w:eastAsia="Calibri" w:cs="Mangal"/>
        </w:rPr>
        <w:t>-2021</w:t>
      </w:r>
      <w:r w:rsidRPr="001A6EC5">
        <w:rPr>
          <w:rFonts w:eastAsia="Calibri" w:cs="Mangal"/>
        </w:rPr>
        <w:t>)</w:t>
      </w:r>
    </w:p>
    <w:p w14:paraId="64DD39D5" w14:textId="76BEAD17" w:rsidR="00CF3998" w:rsidRPr="00865941" w:rsidRDefault="00CF3998" w:rsidP="00994ECC">
      <w:pPr>
        <w:pStyle w:val="ListParagraph"/>
        <w:numPr>
          <w:ilvl w:val="0"/>
          <w:numId w:val="38"/>
        </w:numPr>
        <w:spacing w:line="240" w:lineRule="auto"/>
        <w:rPr>
          <w:rFonts w:eastAsia="Calibri" w:cs="Mangal"/>
        </w:rPr>
      </w:pPr>
      <w:r w:rsidRPr="00865941">
        <w:rPr>
          <w:rFonts w:eastAsia="Calibri" w:cs="Mangal"/>
        </w:rPr>
        <w:t>Creating and implementing or maintaining a loss and theft protection system</w:t>
      </w:r>
      <w:r w:rsidR="00E206C2">
        <w:rPr>
          <w:rFonts w:eastAsia="Calibri" w:cs="Mangal"/>
        </w:rPr>
        <w:t>.</w:t>
      </w:r>
    </w:p>
    <w:p w14:paraId="16008AEE" w14:textId="588A3251" w:rsidR="00CF3998" w:rsidRPr="00865941" w:rsidRDefault="00CF3998" w:rsidP="00994ECC">
      <w:pPr>
        <w:pStyle w:val="ListParagraph"/>
        <w:numPr>
          <w:ilvl w:val="0"/>
          <w:numId w:val="38"/>
        </w:numPr>
        <w:spacing w:line="240" w:lineRule="auto"/>
        <w:rPr>
          <w:rFonts w:eastAsia="Calibri" w:cs="Mangal"/>
        </w:rPr>
      </w:pPr>
      <w:r w:rsidRPr="00865941">
        <w:rPr>
          <w:rFonts w:eastAsia="Calibri" w:cs="Mangal"/>
        </w:rPr>
        <w:t>Placing product orders to fulfill inventory needs</w:t>
      </w:r>
      <w:r w:rsidR="00E206C2">
        <w:rPr>
          <w:rFonts w:eastAsia="Calibri" w:cs="Mangal"/>
        </w:rPr>
        <w:t>.</w:t>
      </w:r>
    </w:p>
    <w:p w14:paraId="2DDE8B2D" w14:textId="48B9294A" w:rsidR="00CF3998" w:rsidRPr="00865941" w:rsidRDefault="00CF3998" w:rsidP="00994ECC">
      <w:pPr>
        <w:pStyle w:val="ListParagraph"/>
        <w:numPr>
          <w:ilvl w:val="0"/>
          <w:numId w:val="38"/>
        </w:numPr>
        <w:spacing w:line="240" w:lineRule="auto"/>
        <w:rPr>
          <w:rFonts w:eastAsia="Calibri" w:cs="Mangal"/>
        </w:rPr>
      </w:pPr>
      <w:r w:rsidRPr="00865941">
        <w:rPr>
          <w:rFonts w:eastAsia="Calibri" w:cs="Mangal"/>
        </w:rPr>
        <w:t>Reconciling any discrepancies in inventory data</w:t>
      </w:r>
      <w:r w:rsidR="00E206C2">
        <w:rPr>
          <w:rFonts w:eastAsia="Calibri" w:cs="Mangal"/>
        </w:rPr>
        <w:t>.</w:t>
      </w:r>
    </w:p>
    <w:p w14:paraId="4D8E1876" w14:textId="0271C9E3" w:rsidR="00CF3998" w:rsidRPr="00865941" w:rsidRDefault="00CF3998" w:rsidP="00994ECC">
      <w:pPr>
        <w:pStyle w:val="ListParagraph"/>
        <w:numPr>
          <w:ilvl w:val="0"/>
          <w:numId w:val="38"/>
        </w:numPr>
        <w:spacing w:line="240" w:lineRule="auto"/>
        <w:rPr>
          <w:rFonts w:eastAsia="Calibri" w:cs="Mangal"/>
        </w:rPr>
      </w:pPr>
      <w:r w:rsidRPr="00865941">
        <w:rPr>
          <w:rFonts w:eastAsia="Calibri" w:cs="Mangal"/>
        </w:rPr>
        <w:t>Tracking, developing and maintaining processes for ensuring accurate inventory management</w:t>
      </w:r>
      <w:r w:rsidR="00E206C2">
        <w:rPr>
          <w:rFonts w:eastAsia="Calibri" w:cs="Mangal"/>
        </w:rPr>
        <w:t>.</w:t>
      </w:r>
    </w:p>
    <w:p w14:paraId="1E88D1F9" w14:textId="761D5B0D" w:rsidR="00272FB3" w:rsidRPr="003D7017" w:rsidRDefault="00272FB3" w:rsidP="00994ECC">
      <w:pPr>
        <w:spacing w:line="240" w:lineRule="auto"/>
        <w:rPr>
          <w:rFonts w:eastAsia="Calibri" w:cs="Mangal"/>
        </w:rPr>
      </w:pPr>
      <w:r w:rsidRPr="003D7017">
        <w:rPr>
          <w:b/>
          <w:bCs/>
        </w:rPr>
        <w:lastRenderedPageBreak/>
        <w:t>Rekson Radiators - Ahmedabad, India</w:t>
      </w:r>
    </w:p>
    <w:p w14:paraId="01EBEDB7" w14:textId="6F5D25C7" w:rsidR="00272FB3" w:rsidRPr="00476FAE" w:rsidRDefault="00272FB3" w:rsidP="00994ECC">
      <w:pPr>
        <w:spacing w:line="240" w:lineRule="auto"/>
      </w:pPr>
      <w:r w:rsidRPr="00476FAE">
        <w:t>Office Administrator Assistant</w:t>
      </w:r>
      <w:r w:rsidR="000D0C64" w:rsidRPr="00476FAE">
        <w:t xml:space="preserve"> </w:t>
      </w:r>
      <w:r w:rsidR="003C0FC3" w:rsidRPr="00476FAE">
        <w:t>•</w:t>
      </w:r>
      <w:r w:rsidR="00544211" w:rsidRPr="00476FAE">
        <w:t xml:space="preserve"> </w:t>
      </w:r>
      <w:r w:rsidR="00367920" w:rsidRPr="00476FAE">
        <w:t>(</w:t>
      </w:r>
      <w:r w:rsidRPr="00476FAE">
        <w:t>2018</w:t>
      </w:r>
      <w:r w:rsidR="00ED0E9D" w:rsidRPr="00476FAE">
        <w:t>-</w:t>
      </w:r>
      <w:r w:rsidRPr="00476FAE">
        <w:t>2019)</w:t>
      </w:r>
    </w:p>
    <w:p w14:paraId="232036C2" w14:textId="77777777" w:rsidR="0044166A" w:rsidRDefault="0044166A" w:rsidP="00994ECC">
      <w:pPr>
        <w:pStyle w:val="ListParagraph"/>
        <w:numPr>
          <w:ilvl w:val="0"/>
          <w:numId w:val="39"/>
        </w:numPr>
        <w:spacing w:line="240" w:lineRule="auto"/>
      </w:pPr>
      <w:r>
        <w:t>Act as the point of contact for internal and external clients.</w:t>
      </w:r>
    </w:p>
    <w:p w14:paraId="25E18320" w14:textId="77777777" w:rsidR="0044166A" w:rsidRDefault="0044166A" w:rsidP="00994ECC">
      <w:pPr>
        <w:pStyle w:val="ListParagraph"/>
        <w:numPr>
          <w:ilvl w:val="0"/>
          <w:numId w:val="39"/>
        </w:numPr>
        <w:spacing w:line="240" w:lineRule="auto"/>
      </w:pPr>
      <w:r>
        <w:t>Assist in the preparation of regularly scheduled reports.</w:t>
      </w:r>
    </w:p>
    <w:p w14:paraId="57702383" w14:textId="77777777" w:rsidR="0044166A" w:rsidRDefault="0044166A" w:rsidP="00994ECC">
      <w:pPr>
        <w:pStyle w:val="ListParagraph"/>
        <w:numPr>
          <w:ilvl w:val="0"/>
          <w:numId w:val="39"/>
        </w:numPr>
        <w:spacing w:line="240" w:lineRule="auto"/>
      </w:pPr>
      <w:r>
        <w:t>Order office supplies and research new deals and suppliers.</w:t>
      </w:r>
    </w:p>
    <w:p w14:paraId="040F3DF9" w14:textId="77777777" w:rsidR="0044166A" w:rsidRDefault="0044166A" w:rsidP="00994ECC">
      <w:pPr>
        <w:pStyle w:val="ListParagraph"/>
        <w:numPr>
          <w:ilvl w:val="0"/>
          <w:numId w:val="39"/>
        </w:numPr>
        <w:spacing w:line="240" w:lineRule="auto"/>
      </w:pPr>
      <w:r>
        <w:t>Organize and schedule appointments and plan meetings.</w:t>
      </w:r>
    </w:p>
    <w:p w14:paraId="57C923B7" w14:textId="77777777" w:rsidR="0044166A" w:rsidRDefault="0044166A" w:rsidP="00994ECC">
      <w:pPr>
        <w:pStyle w:val="ListParagraph"/>
        <w:numPr>
          <w:ilvl w:val="0"/>
          <w:numId w:val="39"/>
        </w:numPr>
        <w:spacing w:line="240" w:lineRule="auto"/>
      </w:pPr>
      <w:r>
        <w:t>Update and maintain office policies and procedures.</w:t>
      </w:r>
    </w:p>
    <w:p w14:paraId="4E4E30B4" w14:textId="7EE99772" w:rsidR="002E05FE" w:rsidRPr="00954019" w:rsidRDefault="002E05FE" w:rsidP="00994ECC">
      <w:pPr>
        <w:pBdr>
          <w:bottom w:val="single" w:sz="4" w:space="1" w:color="auto"/>
        </w:pBdr>
        <w:spacing w:line="240" w:lineRule="auto"/>
        <w:rPr>
          <w:rFonts w:ascii="Georgia" w:hAnsi="Georgia" w:cs="Times New Roman"/>
          <w:b/>
          <w:bCs/>
          <w:sz w:val="24"/>
          <w:szCs w:val="24"/>
        </w:rPr>
      </w:pPr>
      <w:r w:rsidRPr="00954019">
        <w:rPr>
          <w:rFonts w:ascii="Georgia" w:hAnsi="Georgia" w:cs="Times New Roman"/>
          <w:b/>
          <w:bCs/>
          <w:sz w:val="24"/>
          <w:szCs w:val="24"/>
        </w:rPr>
        <w:t>Education</w:t>
      </w:r>
    </w:p>
    <w:p w14:paraId="3FDFA121" w14:textId="77777777" w:rsidR="002E05FE" w:rsidRPr="00476FAE" w:rsidRDefault="002E05FE" w:rsidP="00994ECC">
      <w:pPr>
        <w:spacing w:line="240" w:lineRule="auto"/>
        <w:rPr>
          <w:b/>
          <w:bCs/>
        </w:rPr>
      </w:pPr>
      <w:r w:rsidRPr="00476FAE">
        <w:rPr>
          <w:b/>
          <w:bCs/>
        </w:rPr>
        <w:t>Seneca College - Toronto, Canada</w:t>
      </w:r>
    </w:p>
    <w:p w14:paraId="013539FF" w14:textId="0AA83723" w:rsidR="002E05FE" w:rsidRPr="00476FAE" w:rsidRDefault="002E05FE" w:rsidP="00994ECC">
      <w:pPr>
        <w:spacing w:line="240" w:lineRule="auto"/>
      </w:pPr>
      <w:r w:rsidRPr="00476FAE">
        <w:t xml:space="preserve">Postgraduate </w:t>
      </w:r>
      <w:r w:rsidR="007C5461">
        <w:t>Diploma</w:t>
      </w:r>
      <w:r w:rsidRPr="00476FAE">
        <w:t xml:space="preserve">, Marketing Management </w:t>
      </w:r>
      <w:r w:rsidR="003C0FC3" w:rsidRPr="00476FAE">
        <w:t>•</w:t>
      </w:r>
      <w:r w:rsidRPr="00476FAE">
        <w:t xml:space="preserve"> (2021</w:t>
      </w:r>
      <w:r w:rsidR="00395FA8">
        <w:t>-2022</w:t>
      </w:r>
      <w:r w:rsidRPr="00476FAE">
        <w:t>)</w:t>
      </w:r>
    </w:p>
    <w:p w14:paraId="71FE984B" w14:textId="77777777" w:rsidR="002E05FE" w:rsidRPr="00476FAE" w:rsidRDefault="002E05FE" w:rsidP="00994ECC">
      <w:pPr>
        <w:spacing w:line="240" w:lineRule="auto"/>
        <w:rPr>
          <w:b/>
          <w:bCs/>
        </w:rPr>
      </w:pPr>
      <w:r w:rsidRPr="00476FAE">
        <w:rPr>
          <w:b/>
          <w:bCs/>
        </w:rPr>
        <w:t>Humber College - Toronto, Canada</w:t>
      </w:r>
    </w:p>
    <w:p w14:paraId="4F2558FA" w14:textId="24260ADC" w:rsidR="002E05FE" w:rsidRPr="00476FAE" w:rsidRDefault="002E05FE" w:rsidP="00994ECC">
      <w:pPr>
        <w:spacing w:line="240" w:lineRule="auto"/>
      </w:pPr>
      <w:r w:rsidRPr="00476FAE">
        <w:t xml:space="preserve">Postgraduate </w:t>
      </w:r>
      <w:r w:rsidR="007C5461">
        <w:t>Diploma</w:t>
      </w:r>
      <w:r w:rsidRPr="00476FAE">
        <w:t xml:space="preserve">, Supply Chain Management </w:t>
      </w:r>
      <w:r w:rsidR="003C0FC3" w:rsidRPr="00476FAE">
        <w:t>•</w:t>
      </w:r>
      <w:r w:rsidRPr="00476FAE">
        <w:t xml:space="preserve"> (2020)</w:t>
      </w:r>
    </w:p>
    <w:p w14:paraId="66D34B34" w14:textId="77777777" w:rsidR="002E05FE" w:rsidRPr="00476FAE" w:rsidRDefault="002E05FE" w:rsidP="00994ECC">
      <w:pPr>
        <w:spacing w:line="240" w:lineRule="auto"/>
        <w:rPr>
          <w:b/>
          <w:bCs/>
        </w:rPr>
      </w:pPr>
      <w:r w:rsidRPr="00476FAE">
        <w:rPr>
          <w:b/>
          <w:bCs/>
        </w:rPr>
        <w:t>GLS University - Ahmedabad, India</w:t>
      </w:r>
    </w:p>
    <w:p w14:paraId="4A92C73A" w14:textId="752BA2DF" w:rsidR="00BD6FD7" w:rsidRDefault="002E05FE" w:rsidP="00994ECC">
      <w:pPr>
        <w:spacing w:line="240" w:lineRule="auto"/>
      </w:pPr>
      <w:r w:rsidRPr="00476FAE">
        <w:t xml:space="preserve">Bachelor of Business Administration, Marketing </w:t>
      </w:r>
      <w:r w:rsidR="003C0FC3" w:rsidRPr="00476FAE">
        <w:t>•</w:t>
      </w:r>
      <w:r w:rsidRPr="00476FAE">
        <w:t xml:space="preserve"> (2015-2018)</w:t>
      </w:r>
    </w:p>
    <w:p w14:paraId="6F99A437" w14:textId="77777777" w:rsidR="00F46777" w:rsidRPr="00954019" w:rsidRDefault="00F46777" w:rsidP="00994ECC">
      <w:pPr>
        <w:pBdr>
          <w:bottom w:val="single" w:sz="4" w:space="1" w:color="auto"/>
        </w:pBdr>
        <w:spacing w:line="240" w:lineRule="auto"/>
        <w:rPr>
          <w:rFonts w:ascii="Georgia" w:hAnsi="Georgia" w:cs="Times New Roman"/>
          <w:b/>
          <w:bCs/>
          <w:sz w:val="24"/>
          <w:szCs w:val="24"/>
        </w:rPr>
        <w:sectPr w:rsidR="00F46777" w:rsidRPr="00954019" w:rsidSect="00134AF5">
          <w:type w:val="continuous"/>
          <w:pgSz w:w="12240" w:h="15840"/>
          <w:pgMar w:top="720" w:right="1440" w:bottom="720" w:left="1440" w:header="709" w:footer="709" w:gutter="0"/>
          <w:cols w:space="708"/>
          <w:docGrid w:linePitch="360"/>
        </w:sectPr>
      </w:pPr>
      <w:r w:rsidRPr="00954019">
        <w:rPr>
          <w:rStyle w:val="Hyperlink"/>
          <w:rFonts w:ascii="Georgia" w:hAnsi="Georgia" w:cs="Times New Roman"/>
          <w:b/>
          <w:bCs/>
          <w:color w:val="auto"/>
          <w:sz w:val="24"/>
          <w:szCs w:val="24"/>
          <w:u w:val="none"/>
        </w:rPr>
        <w:t>Skills</w:t>
      </w:r>
    </w:p>
    <w:p w14:paraId="15961784" w14:textId="77777777" w:rsidR="0094743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bookmarkStart w:id="0" w:name="_Hlk69638658"/>
      <w:r w:rsidRPr="00C46719">
        <w:rPr>
          <w:szCs w:val="22"/>
        </w:rPr>
        <w:t>Adobe Photoshop</w:t>
      </w:r>
    </w:p>
    <w:p w14:paraId="3A10DA2D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7D3469">
        <w:rPr>
          <w:szCs w:val="22"/>
        </w:rPr>
        <w:t>Analytical Skills</w:t>
      </w:r>
    </w:p>
    <w:p w14:paraId="338EC52B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>
        <w:rPr>
          <w:szCs w:val="22"/>
        </w:rPr>
        <w:t xml:space="preserve">Communication </w:t>
      </w:r>
    </w:p>
    <w:p w14:paraId="072ECDC7" w14:textId="77777777" w:rsidR="0094743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Customer Service</w:t>
      </w:r>
    </w:p>
    <w:p w14:paraId="299905E3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Data Analysis</w:t>
      </w:r>
    </w:p>
    <w:p w14:paraId="6E83B0F3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Data Entry</w:t>
      </w:r>
    </w:p>
    <w:p w14:paraId="4D28522A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Data Visualization</w:t>
      </w:r>
    </w:p>
    <w:p w14:paraId="1EE4E0B7" w14:textId="77777777" w:rsidR="0094743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>
        <w:rPr>
          <w:szCs w:val="22"/>
        </w:rPr>
        <w:t xml:space="preserve">Inventory Management </w:t>
      </w:r>
    </w:p>
    <w:p w14:paraId="4D8D7C95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7D3469">
        <w:rPr>
          <w:szCs w:val="22"/>
        </w:rPr>
        <w:t>Merchandising</w:t>
      </w:r>
    </w:p>
    <w:p w14:paraId="47F1517F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Microsoft Office</w:t>
      </w:r>
    </w:p>
    <w:p w14:paraId="0FD04829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Office Administration</w:t>
      </w:r>
    </w:p>
    <w:p w14:paraId="446D0A43" w14:textId="77777777" w:rsidR="0094743E" w:rsidRPr="00476FA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Organization Skills</w:t>
      </w:r>
    </w:p>
    <w:p w14:paraId="262F7D1D" w14:textId="77777777" w:rsidR="0094743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 w:rsidRPr="00476FAE">
        <w:rPr>
          <w:szCs w:val="22"/>
        </w:rPr>
        <w:t>Research</w:t>
      </w:r>
    </w:p>
    <w:p w14:paraId="06DF9409" w14:textId="77777777" w:rsidR="0094743E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</w:pPr>
      <w:r>
        <w:rPr>
          <w:szCs w:val="22"/>
        </w:rPr>
        <w:t>Retail Sales</w:t>
      </w:r>
    </w:p>
    <w:p w14:paraId="4A3ED038" w14:textId="77777777" w:rsidR="0094743E" w:rsidRPr="001A1FBC" w:rsidRDefault="0094743E" w:rsidP="00994ECC">
      <w:pPr>
        <w:pStyle w:val="ListParagraph"/>
        <w:numPr>
          <w:ilvl w:val="0"/>
          <w:numId w:val="19"/>
        </w:numPr>
        <w:spacing w:line="240" w:lineRule="auto"/>
        <w:rPr>
          <w:szCs w:val="22"/>
        </w:rPr>
        <w:sectPr w:rsidR="0094743E" w:rsidRPr="001A1FBC" w:rsidSect="001A1FBC">
          <w:type w:val="continuous"/>
          <w:pgSz w:w="12240" w:h="15840"/>
          <w:pgMar w:top="720" w:right="1440" w:bottom="720" w:left="1440" w:header="709" w:footer="709" w:gutter="0"/>
          <w:cols w:num="3" w:space="708"/>
          <w:docGrid w:linePitch="360"/>
        </w:sectPr>
      </w:pPr>
      <w:r w:rsidRPr="00C46719">
        <w:rPr>
          <w:szCs w:val="22"/>
        </w:rPr>
        <w:t>Teamwork</w:t>
      </w:r>
    </w:p>
    <w:p w14:paraId="776955C3" w14:textId="20C29DB2" w:rsidR="00153F32" w:rsidRPr="00954019" w:rsidRDefault="00272FB3" w:rsidP="00994ECC">
      <w:pPr>
        <w:pBdr>
          <w:bottom w:val="single" w:sz="4" w:space="1" w:color="auto"/>
        </w:pBdr>
        <w:spacing w:line="240" w:lineRule="auto"/>
        <w:rPr>
          <w:rFonts w:ascii="Georgia" w:hAnsi="Georgia" w:cs="Times New Roman"/>
          <w:b/>
          <w:bCs/>
          <w:sz w:val="24"/>
          <w:szCs w:val="24"/>
        </w:rPr>
      </w:pPr>
      <w:r w:rsidRPr="00954019">
        <w:rPr>
          <w:rFonts w:ascii="Georgia" w:hAnsi="Georgia" w:cs="Times New Roman"/>
          <w:b/>
          <w:bCs/>
          <w:sz w:val="24"/>
          <w:szCs w:val="24"/>
        </w:rPr>
        <w:t>Certifications</w:t>
      </w:r>
    </w:p>
    <w:bookmarkEnd w:id="0"/>
    <w:p w14:paraId="63B33550" w14:textId="77777777" w:rsidR="00387DEC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>
        <w:rPr>
          <w:szCs w:val="22"/>
        </w:rPr>
        <w:t>Google Digital Garage - The Fundamentals of Digital Marketing</w:t>
      </w:r>
    </w:p>
    <w:p w14:paraId="6D111C78" w14:textId="77777777" w:rsidR="00387DEC" w:rsidRPr="00476FAE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 w:rsidRPr="00476FAE">
        <w:rPr>
          <w:szCs w:val="22"/>
        </w:rPr>
        <w:t>HubSpot Inbound Marketing Certification</w:t>
      </w:r>
    </w:p>
    <w:p w14:paraId="447E22B3" w14:textId="77777777" w:rsidR="00387DEC" w:rsidRPr="00476FAE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 w:rsidRPr="00476FAE">
        <w:rPr>
          <w:szCs w:val="22"/>
        </w:rPr>
        <w:t>HubSpot Inbound Sales Certification</w:t>
      </w:r>
    </w:p>
    <w:p w14:paraId="360617A7" w14:textId="77777777" w:rsidR="00387DEC" w:rsidRPr="00476FAE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 w:rsidRPr="00476FAE">
        <w:rPr>
          <w:szCs w:val="22"/>
        </w:rPr>
        <w:t>LinkedIn - Adobe Spark</w:t>
      </w:r>
    </w:p>
    <w:p w14:paraId="22C6275A" w14:textId="77777777" w:rsidR="00387DEC" w:rsidRPr="00476FAE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>
        <w:rPr>
          <w:szCs w:val="22"/>
        </w:rPr>
        <w:t>LinkedIn – Advanced Formatting Techniques (365/2019)</w:t>
      </w:r>
    </w:p>
    <w:p w14:paraId="26E07EB0" w14:textId="77777777" w:rsidR="00387DEC" w:rsidRPr="00A43132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 w:rsidRPr="00476FAE">
        <w:rPr>
          <w:szCs w:val="22"/>
        </w:rPr>
        <w:t xml:space="preserve">LinkedIn - Excel Essential Training </w:t>
      </w:r>
      <w:r>
        <w:rPr>
          <w:szCs w:val="22"/>
        </w:rPr>
        <w:t>(365/2019)</w:t>
      </w:r>
    </w:p>
    <w:p w14:paraId="0D68FB5C" w14:textId="77777777" w:rsidR="00387DEC" w:rsidRPr="00A43132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 w:rsidRPr="00476FAE">
        <w:rPr>
          <w:szCs w:val="22"/>
        </w:rPr>
        <w:t xml:space="preserve">LinkedIn - PowerPoint Essential Training </w:t>
      </w:r>
      <w:r>
        <w:rPr>
          <w:szCs w:val="22"/>
        </w:rPr>
        <w:t>(365/2019)</w:t>
      </w:r>
    </w:p>
    <w:p w14:paraId="0F7FAE99" w14:textId="77777777" w:rsidR="00387DEC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>
        <w:rPr>
          <w:szCs w:val="22"/>
        </w:rPr>
        <w:t>Marketing &amp; Sales Modules - Trailhead</w:t>
      </w:r>
    </w:p>
    <w:p w14:paraId="3059E392" w14:textId="77777777" w:rsidR="00387DEC" w:rsidRPr="00476FAE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>
        <w:rPr>
          <w:szCs w:val="22"/>
        </w:rPr>
        <w:t>Stukent – Mimic Digital Marketing Analytics</w:t>
      </w:r>
    </w:p>
    <w:p w14:paraId="037C3687" w14:textId="77777777" w:rsidR="00387DEC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>
        <w:rPr>
          <w:szCs w:val="22"/>
        </w:rPr>
        <w:t>Stukent - Mimic Pro</w:t>
      </w:r>
    </w:p>
    <w:p w14:paraId="4F448E64" w14:textId="77777777" w:rsidR="00387DEC" w:rsidRDefault="00387DEC" w:rsidP="00994ECC">
      <w:pPr>
        <w:pStyle w:val="ListParagraph"/>
        <w:numPr>
          <w:ilvl w:val="0"/>
          <w:numId w:val="1"/>
        </w:numPr>
        <w:spacing w:line="240" w:lineRule="auto"/>
        <w:rPr>
          <w:szCs w:val="22"/>
        </w:rPr>
      </w:pPr>
      <w:r w:rsidRPr="00476FAE">
        <w:rPr>
          <w:szCs w:val="22"/>
        </w:rPr>
        <w:t>TCPS 2: CORE Certification on Ethical Conduct for Research Involving Humans Course on Research Ethics</w:t>
      </w:r>
    </w:p>
    <w:sectPr w:rsidR="00387DEC" w:rsidSect="00134AF5">
      <w:type w:val="continuous"/>
      <w:pgSz w:w="12240" w:h="15840"/>
      <w:pgMar w:top="720" w:right="1440" w:bottom="72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1673"/>
    <w:multiLevelType w:val="hybridMultilevel"/>
    <w:tmpl w:val="D982EF5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F124B6"/>
    <w:multiLevelType w:val="hybridMultilevel"/>
    <w:tmpl w:val="08AE3C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B909FE"/>
    <w:multiLevelType w:val="hybridMultilevel"/>
    <w:tmpl w:val="224E86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85E1B"/>
    <w:multiLevelType w:val="hybridMultilevel"/>
    <w:tmpl w:val="D292E3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34330"/>
    <w:multiLevelType w:val="hybridMultilevel"/>
    <w:tmpl w:val="ABC2C68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41291F"/>
    <w:multiLevelType w:val="hybridMultilevel"/>
    <w:tmpl w:val="DE782E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E2D9CE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21E1E"/>
    <w:multiLevelType w:val="hybridMultilevel"/>
    <w:tmpl w:val="15A832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276C1"/>
    <w:multiLevelType w:val="hybridMultilevel"/>
    <w:tmpl w:val="E0F84436"/>
    <w:lvl w:ilvl="0" w:tplc="ADA8984C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590E7F"/>
    <w:multiLevelType w:val="hybridMultilevel"/>
    <w:tmpl w:val="8D4E84D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2001FF"/>
    <w:multiLevelType w:val="hybridMultilevel"/>
    <w:tmpl w:val="98BC0BB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BA44FC"/>
    <w:multiLevelType w:val="hybridMultilevel"/>
    <w:tmpl w:val="4FF007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744679"/>
    <w:multiLevelType w:val="hybridMultilevel"/>
    <w:tmpl w:val="9F0C07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BADEAA">
      <w:numFmt w:val="bullet"/>
      <w:lvlText w:val="•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A0864"/>
    <w:multiLevelType w:val="hybridMultilevel"/>
    <w:tmpl w:val="0B6684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6457A"/>
    <w:multiLevelType w:val="hybridMultilevel"/>
    <w:tmpl w:val="05DC2ED0"/>
    <w:lvl w:ilvl="0" w:tplc="ADA8984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96C13"/>
    <w:multiLevelType w:val="hybridMultilevel"/>
    <w:tmpl w:val="B660329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8D318B"/>
    <w:multiLevelType w:val="hybridMultilevel"/>
    <w:tmpl w:val="99A86B9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34206B"/>
    <w:multiLevelType w:val="hybridMultilevel"/>
    <w:tmpl w:val="B8ECCB5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18398A"/>
    <w:multiLevelType w:val="hybridMultilevel"/>
    <w:tmpl w:val="2EACDB3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2948CC"/>
    <w:multiLevelType w:val="hybridMultilevel"/>
    <w:tmpl w:val="FA7E60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0352A1"/>
    <w:multiLevelType w:val="hybridMultilevel"/>
    <w:tmpl w:val="7C7AEC6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566FF5"/>
    <w:multiLevelType w:val="hybridMultilevel"/>
    <w:tmpl w:val="C038A2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8F4F40"/>
    <w:multiLevelType w:val="hybridMultilevel"/>
    <w:tmpl w:val="C38ECD00"/>
    <w:lvl w:ilvl="0" w:tplc="BFEE99AC">
      <w:numFmt w:val="bullet"/>
      <w:lvlText w:val="•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736766"/>
    <w:multiLevelType w:val="hybridMultilevel"/>
    <w:tmpl w:val="26BC68A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96D1F9D"/>
    <w:multiLevelType w:val="hybridMultilevel"/>
    <w:tmpl w:val="2182C3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650971"/>
    <w:multiLevelType w:val="hybridMultilevel"/>
    <w:tmpl w:val="B44AFCB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CC904A6"/>
    <w:multiLevelType w:val="hybridMultilevel"/>
    <w:tmpl w:val="FDBCDC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4A1A8E"/>
    <w:multiLevelType w:val="hybridMultilevel"/>
    <w:tmpl w:val="01F8DA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8E0EFC"/>
    <w:multiLevelType w:val="hybridMultilevel"/>
    <w:tmpl w:val="2B70C9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225D91"/>
    <w:multiLevelType w:val="hybridMultilevel"/>
    <w:tmpl w:val="C9C2CD06"/>
    <w:lvl w:ilvl="0" w:tplc="EBC8DED8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C53EFD"/>
    <w:multiLevelType w:val="hybridMultilevel"/>
    <w:tmpl w:val="567AD69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E27741"/>
    <w:multiLevelType w:val="hybridMultilevel"/>
    <w:tmpl w:val="7D26AED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5A308F"/>
    <w:multiLevelType w:val="hybridMultilevel"/>
    <w:tmpl w:val="423A20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8259DE"/>
    <w:multiLevelType w:val="hybridMultilevel"/>
    <w:tmpl w:val="A28684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19293A"/>
    <w:multiLevelType w:val="hybridMultilevel"/>
    <w:tmpl w:val="C58AC4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E3B489B"/>
    <w:multiLevelType w:val="hybridMultilevel"/>
    <w:tmpl w:val="31F6F0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56ED0"/>
    <w:multiLevelType w:val="hybridMultilevel"/>
    <w:tmpl w:val="E1B8003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2E7A80"/>
    <w:multiLevelType w:val="hybridMultilevel"/>
    <w:tmpl w:val="8D046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CD2526"/>
    <w:multiLevelType w:val="hybridMultilevel"/>
    <w:tmpl w:val="C7CA439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A7840CB"/>
    <w:multiLevelType w:val="hybridMultilevel"/>
    <w:tmpl w:val="E46EF9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871352"/>
    <w:multiLevelType w:val="hybridMultilevel"/>
    <w:tmpl w:val="0B921DA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B618C9"/>
    <w:multiLevelType w:val="hybridMultilevel"/>
    <w:tmpl w:val="19D0A40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3543BF1"/>
    <w:multiLevelType w:val="hybridMultilevel"/>
    <w:tmpl w:val="B97077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303022"/>
    <w:multiLevelType w:val="hybridMultilevel"/>
    <w:tmpl w:val="7588857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BE155B"/>
    <w:multiLevelType w:val="hybridMultilevel"/>
    <w:tmpl w:val="D96242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6D51E0"/>
    <w:multiLevelType w:val="hybridMultilevel"/>
    <w:tmpl w:val="7018E6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2626AA"/>
    <w:multiLevelType w:val="hybridMultilevel"/>
    <w:tmpl w:val="E708CF7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E7D4F7D"/>
    <w:multiLevelType w:val="hybridMultilevel"/>
    <w:tmpl w:val="87F2CC4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F87408C"/>
    <w:multiLevelType w:val="hybridMultilevel"/>
    <w:tmpl w:val="1C8EC06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3724510">
    <w:abstractNumId w:val="14"/>
  </w:num>
  <w:num w:numId="2" w16cid:durableId="889803438">
    <w:abstractNumId w:val="38"/>
  </w:num>
  <w:num w:numId="3" w16cid:durableId="936711752">
    <w:abstractNumId w:val="47"/>
  </w:num>
  <w:num w:numId="4" w16cid:durableId="543643129">
    <w:abstractNumId w:val="40"/>
  </w:num>
  <w:num w:numId="5" w16cid:durableId="749890147">
    <w:abstractNumId w:val="16"/>
  </w:num>
  <w:num w:numId="6" w16cid:durableId="44571237">
    <w:abstractNumId w:val="4"/>
  </w:num>
  <w:num w:numId="7" w16cid:durableId="1687754085">
    <w:abstractNumId w:val="3"/>
  </w:num>
  <w:num w:numId="8" w16cid:durableId="793670759">
    <w:abstractNumId w:val="29"/>
  </w:num>
  <w:num w:numId="9" w16cid:durableId="1400639692">
    <w:abstractNumId w:val="37"/>
  </w:num>
  <w:num w:numId="10" w16cid:durableId="1152479550">
    <w:abstractNumId w:val="9"/>
  </w:num>
  <w:num w:numId="11" w16cid:durableId="601962224">
    <w:abstractNumId w:val="45"/>
  </w:num>
  <w:num w:numId="12" w16cid:durableId="1288077077">
    <w:abstractNumId w:val="39"/>
  </w:num>
  <w:num w:numId="13" w16cid:durableId="1717511168">
    <w:abstractNumId w:val="23"/>
  </w:num>
  <w:num w:numId="14" w16cid:durableId="379520324">
    <w:abstractNumId w:val="2"/>
  </w:num>
  <w:num w:numId="15" w16cid:durableId="274941438">
    <w:abstractNumId w:val="34"/>
  </w:num>
  <w:num w:numId="16" w16cid:durableId="1076241719">
    <w:abstractNumId w:val="0"/>
  </w:num>
  <w:num w:numId="17" w16cid:durableId="1940017368">
    <w:abstractNumId w:val="8"/>
  </w:num>
  <w:num w:numId="18" w16cid:durableId="1036809713">
    <w:abstractNumId w:val="10"/>
  </w:num>
  <w:num w:numId="19" w16cid:durableId="510333914">
    <w:abstractNumId w:val="15"/>
  </w:num>
  <w:num w:numId="20" w16cid:durableId="2142258897">
    <w:abstractNumId w:val="20"/>
  </w:num>
  <w:num w:numId="21" w16cid:durableId="818422807">
    <w:abstractNumId w:val="20"/>
  </w:num>
  <w:num w:numId="22" w16cid:durableId="737704498">
    <w:abstractNumId w:val="19"/>
  </w:num>
  <w:num w:numId="23" w16cid:durableId="1222593956">
    <w:abstractNumId w:val="43"/>
  </w:num>
  <w:num w:numId="24" w16cid:durableId="648676496">
    <w:abstractNumId w:val="13"/>
  </w:num>
  <w:num w:numId="25" w16cid:durableId="1666129226">
    <w:abstractNumId w:val="7"/>
  </w:num>
  <w:num w:numId="26" w16cid:durableId="1663511693">
    <w:abstractNumId w:val="25"/>
  </w:num>
  <w:num w:numId="27" w16cid:durableId="983850258">
    <w:abstractNumId w:val="42"/>
  </w:num>
  <w:num w:numId="28" w16cid:durableId="1908219379">
    <w:abstractNumId w:val="33"/>
  </w:num>
  <w:num w:numId="29" w16cid:durableId="2020161783">
    <w:abstractNumId w:val="24"/>
  </w:num>
  <w:num w:numId="30" w16cid:durableId="1219586871">
    <w:abstractNumId w:val="1"/>
  </w:num>
  <w:num w:numId="31" w16cid:durableId="1540703640">
    <w:abstractNumId w:val="41"/>
  </w:num>
  <w:num w:numId="32" w16cid:durableId="2040819123">
    <w:abstractNumId w:val="11"/>
  </w:num>
  <w:num w:numId="33" w16cid:durableId="718553713">
    <w:abstractNumId w:val="32"/>
  </w:num>
  <w:num w:numId="34" w16cid:durableId="1917669948">
    <w:abstractNumId w:val="26"/>
  </w:num>
  <w:num w:numId="35" w16cid:durableId="1798378788">
    <w:abstractNumId w:val="46"/>
  </w:num>
  <w:num w:numId="36" w16cid:durableId="293751784">
    <w:abstractNumId w:val="44"/>
  </w:num>
  <w:num w:numId="37" w16cid:durableId="2081631796">
    <w:abstractNumId w:val="18"/>
  </w:num>
  <w:num w:numId="38" w16cid:durableId="722560746">
    <w:abstractNumId w:val="35"/>
  </w:num>
  <w:num w:numId="39" w16cid:durableId="1097408419">
    <w:abstractNumId w:val="30"/>
  </w:num>
  <w:num w:numId="40" w16cid:durableId="552959482">
    <w:abstractNumId w:val="12"/>
  </w:num>
  <w:num w:numId="41" w16cid:durableId="1983579045">
    <w:abstractNumId w:val="28"/>
  </w:num>
  <w:num w:numId="42" w16cid:durableId="1703626564">
    <w:abstractNumId w:val="22"/>
  </w:num>
  <w:num w:numId="43" w16cid:durableId="638220968">
    <w:abstractNumId w:val="36"/>
  </w:num>
  <w:num w:numId="44" w16cid:durableId="1686900568">
    <w:abstractNumId w:val="21"/>
  </w:num>
  <w:num w:numId="45" w16cid:durableId="837041856">
    <w:abstractNumId w:val="5"/>
  </w:num>
  <w:num w:numId="46" w16cid:durableId="1096171918">
    <w:abstractNumId w:val="6"/>
  </w:num>
  <w:num w:numId="47" w16cid:durableId="632712818">
    <w:abstractNumId w:val="27"/>
  </w:num>
  <w:num w:numId="48" w16cid:durableId="698748647">
    <w:abstractNumId w:val="31"/>
  </w:num>
  <w:num w:numId="49" w16cid:durableId="206537518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jSxNDU0MjY1sjRS0lEKTi0uzszPAykwNDCsBQAiihDMLgAAAA=="/>
  </w:docVars>
  <w:rsids>
    <w:rsidRoot w:val="00A138D1"/>
    <w:rsid w:val="000004EA"/>
    <w:rsid w:val="00011AFD"/>
    <w:rsid w:val="0001484F"/>
    <w:rsid w:val="00015C0E"/>
    <w:rsid w:val="00025EC0"/>
    <w:rsid w:val="0003082F"/>
    <w:rsid w:val="000308A3"/>
    <w:rsid w:val="00033C77"/>
    <w:rsid w:val="00035552"/>
    <w:rsid w:val="00035FB1"/>
    <w:rsid w:val="00040904"/>
    <w:rsid w:val="000429D6"/>
    <w:rsid w:val="00051B66"/>
    <w:rsid w:val="000559D1"/>
    <w:rsid w:val="00070AB5"/>
    <w:rsid w:val="00071992"/>
    <w:rsid w:val="000803EA"/>
    <w:rsid w:val="00083827"/>
    <w:rsid w:val="00090551"/>
    <w:rsid w:val="00090EBD"/>
    <w:rsid w:val="0009107A"/>
    <w:rsid w:val="000941D8"/>
    <w:rsid w:val="00094206"/>
    <w:rsid w:val="000A21C4"/>
    <w:rsid w:val="000A2F5E"/>
    <w:rsid w:val="000A49F7"/>
    <w:rsid w:val="000A79BB"/>
    <w:rsid w:val="000A7C07"/>
    <w:rsid w:val="000B3764"/>
    <w:rsid w:val="000B79B6"/>
    <w:rsid w:val="000C511D"/>
    <w:rsid w:val="000C5587"/>
    <w:rsid w:val="000C5A45"/>
    <w:rsid w:val="000C6CD8"/>
    <w:rsid w:val="000C6E80"/>
    <w:rsid w:val="000D06A2"/>
    <w:rsid w:val="000D0C64"/>
    <w:rsid w:val="000D0E08"/>
    <w:rsid w:val="000D6724"/>
    <w:rsid w:val="000E24EA"/>
    <w:rsid w:val="000E48E8"/>
    <w:rsid w:val="000E668C"/>
    <w:rsid w:val="000E6FD3"/>
    <w:rsid w:val="000E758F"/>
    <w:rsid w:val="000E7FA8"/>
    <w:rsid w:val="000F6352"/>
    <w:rsid w:val="000F6862"/>
    <w:rsid w:val="00101626"/>
    <w:rsid w:val="0010503F"/>
    <w:rsid w:val="00110B04"/>
    <w:rsid w:val="00110ED6"/>
    <w:rsid w:val="001148DA"/>
    <w:rsid w:val="00125E11"/>
    <w:rsid w:val="00127046"/>
    <w:rsid w:val="001305D7"/>
    <w:rsid w:val="001322F4"/>
    <w:rsid w:val="00134AF5"/>
    <w:rsid w:val="00136052"/>
    <w:rsid w:val="0013609C"/>
    <w:rsid w:val="001416D8"/>
    <w:rsid w:val="00141DB1"/>
    <w:rsid w:val="0014420D"/>
    <w:rsid w:val="00145389"/>
    <w:rsid w:val="00147FD4"/>
    <w:rsid w:val="00151938"/>
    <w:rsid w:val="00153F32"/>
    <w:rsid w:val="00155188"/>
    <w:rsid w:val="00166EA1"/>
    <w:rsid w:val="00170EB3"/>
    <w:rsid w:val="0017399C"/>
    <w:rsid w:val="001810BB"/>
    <w:rsid w:val="00181733"/>
    <w:rsid w:val="00183C9B"/>
    <w:rsid w:val="001865A1"/>
    <w:rsid w:val="00193470"/>
    <w:rsid w:val="00195103"/>
    <w:rsid w:val="001965E7"/>
    <w:rsid w:val="001A1FBC"/>
    <w:rsid w:val="001A6EC5"/>
    <w:rsid w:val="001B06BD"/>
    <w:rsid w:val="001B21EC"/>
    <w:rsid w:val="001C2CD4"/>
    <w:rsid w:val="001C3B25"/>
    <w:rsid w:val="001C5033"/>
    <w:rsid w:val="001C5B8C"/>
    <w:rsid w:val="001D07EF"/>
    <w:rsid w:val="001D16E5"/>
    <w:rsid w:val="001D6CD0"/>
    <w:rsid w:val="001D7985"/>
    <w:rsid w:val="001E4045"/>
    <w:rsid w:val="001E4744"/>
    <w:rsid w:val="001E4E63"/>
    <w:rsid w:val="001E4F00"/>
    <w:rsid w:val="001F4A55"/>
    <w:rsid w:val="001F63B7"/>
    <w:rsid w:val="00201D2F"/>
    <w:rsid w:val="00203C9C"/>
    <w:rsid w:val="00205E97"/>
    <w:rsid w:val="00212C33"/>
    <w:rsid w:val="00213A71"/>
    <w:rsid w:val="00222BEB"/>
    <w:rsid w:val="0022639F"/>
    <w:rsid w:val="0022697A"/>
    <w:rsid w:val="002273BD"/>
    <w:rsid w:val="00232237"/>
    <w:rsid w:val="0023686D"/>
    <w:rsid w:val="00240B4F"/>
    <w:rsid w:val="002504B7"/>
    <w:rsid w:val="00253011"/>
    <w:rsid w:val="00253B3F"/>
    <w:rsid w:val="002576C8"/>
    <w:rsid w:val="00272FB3"/>
    <w:rsid w:val="00282B73"/>
    <w:rsid w:val="00282C3E"/>
    <w:rsid w:val="0028748A"/>
    <w:rsid w:val="0029410F"/>
    <w:rsid w:val="0029496F"/>
    <w:rsid w:val="0029685B"/>
    <w:rsid w:val="002A0380"/>
    <w:rsid w:val="002A2BE4"/>
    <w:rsid w:val="002A6812"/>
    <w:rsid w:val="002B37C8"/>
    <w:rsid w:val="002C58AD"/>
    <w:rsid w:val="002C58DD"/>
    <w:rsid w:val="002C6A87"/>
    <w:rsid w:val="002C6D2A"/>
    <w:rsid w:val="002D31ED"/>
    <w:rsid w:val="002D7D84"/>
    <w:rsid w:val="002E05FE"/>
    <w:rsid w:val="002E1D33"/>
    <w:rsid w:val="002E3075"/>
    <w:rsid w:val="002E7EA6"/>
    <w:rsid w:val="002F14F4"/>
    <w:rsid w:val="002F3CC7"/>
    <w:rsid w:val="002F5A4B"/>
    <w:rsid w:val="002F5F12"/>
    <w:rsid w:val="00302196"/>
    <w:rsid w:val="00323DB5"/>
    <w:rsid w:val="003252B6"/>
    <w:rsid w:val="00337D1A"/>
    <w:rsid w:val="00342A0B"/>
    <w:rsid w:val="00346444"/>
    <w:rsid w:val="0035360C"/>
    <w:rsid w:val="00355B77"/>
    <w:rsid w:val="00365650"/>
    <w:rsid w:val="00367920"/>
    <w:rsid w:val="00370794"/>
    <w:rsid w:val="00370A86"/>
    <w:rsid w:val="0038247A"/>
    <w:rsid w:val="00383F2B"/>
    <w:rsid w:val="00384511"/>
    <w:rsid w:val="00387DEC"/>
    <w:rsid w:val="00395FA8"/>
    <w:rsid w:val="003A1B0D"/>
    <w:rsid w:val="003C0FC3"/>
    <w:rsid w:val="003C2F5F"/>
    <w:rsid w:val="003D7017"/>
    <w:rsid w:val="003D75B0"/>
    <w:rsid w:val="003E63EF"/>
    <w:rsid w:val="003F1727"/>
    <w:rsid w:val="003F1E74"/>
    <w:rsid w:val="003F6149"/>
    <w:rsid w:val="00401328"/>
    <w:rsid w:val="0040512E"/>
    <w:rsid w:val="00412898"/>
    <w:rsid w:val="00414095"/>
    <w:rsid w:val="00415F60"/>
    <w:rsid w:val="00416E6D"/>
    <w:rsid w:val="00434C68"/>
    <w:rsid w:val="0044166A"/>
    <w:rsid w:val="00442951"/>
    <w:rsid w:val="00443467"/>
    <w:rsid w:val="00446A38"/>
    <w:rsid w:val="00446F55"/>
    <w:rsid w:val="004500FF"/>
    <w:rsid w:val="00450B6B"/>
    <w:rsid w:val="00454695"/>
    <w:rsid w:val="00455ACA"/>
    <w:rsid w:val="00464C42"/>
    <w:rsid w:val="004762B6"/>
    <w:rsid w:val="00476FAE"/>
    <w:rsid w:val="00480D4E"/>
    <w:rsid w:val="00494A8E"/>
    <w:rsid w:val="00495A63"/>
    <w:rsid w:val="00496E79"/>
    <w:rsid w:val="004A0EC7"/>
    <w:rsid w:val="004A1837"/>
    <w:rsid w:val="004B4996"/>
    <w:rsid w:val="004D0DD7"/>
    <w:rsid w:val="004D3EC4"/>
    <w:rsid w:val="004E3FB3"/>
    <w:rsid w:val="004E4209"/>
    <w:rsid w:val="004E46C0"/>
    <w:rsid w:val="004E5162"/>
    <w:rsid w:val="004F3861"/>
    <w:rsid w:val="005020DA"/>
    <w:rsid w:val="0050223B"/>
    <w:rsid w:val="005051B4"/>
    <w:rsid w:val="00505449"/>
    <w:rsid w:val="005069A7"/>
    <w:rsid w:val="00507510"/>
    <w:rsid w:val="00507522"/>
    <w:rsid w:val="005151DA"/>
    <w:rsid w:val="00517EB4"/>
    <w:rsid w:val="0052067B"/>
    <w:rsid w:val="0052111D"/>
    <w:rsid w:val="0052626F"/>
    <w:rsid w:val="00527570"/>
    <w:rsid w:val="0053452D"/>
    <w:rsid w:val="00544211"/>
    <w:rsid w:val="00544E23"/>
    <w:rsid w:val="00547B64"/>
    <w:rsid w:val="00552210"/>
    <w:rsid w:val="00560D80"/>
    <w:rsid w:val="0057437C"/>
    <w:rsid w:val="00577C3B"/>
    <w:rsid w:val="005846A5"/>
    <w:rsid w:val="00587D5F"/>
    <w:rsid w:val="00594B71"/>
    <w:rsid w:val="0059705C"/>
    <w:rsid w:val="005A62E4"/>
    <w:rsid w:val="005B282C"/>
    <w:rsid w:val="005B4D0E"/>
    <w:rsid w:val="005C13CA"/>
    <w:rsid w:val="005D2A86"/>
    <w:rsid w:val="005D5FDB"/>
    <w:rsid w:val="005E202A"/>
    <w:rsid w:val="005E3FBA"/>
    <w:rsid w:val="005E6F82"/>
    <w:rsid w:val="00600794"/>
    <w:rsid w:val="00601FC8"/>
    <w:rsid w:val="00602F75"/>
    <w:rsid w:val="006061E9"/>
    <w:rsid w:val="00607829"/>
    <w:rsid w:val="0061244F"/>
    <w:rsid w:val="00615ADA"/>
    <w:rsid w:val="00624181"/>
    <w:rsid w:val="00630789"/>
    <w:rsid w:val="006571A2"/>
    <w:rsid w:val="006632FB"/>
    <w:rsid w:val="0066348B"/>
    <w:rsid w:val="00673FCC"/>
    <w:rsid w:val="006810F4"/>
    <w:rsid w:val="0068185F"/>
    <w:rsid w:val="0068375D"/>
    <w:rsid w:val="006A3F9A"/>
    <w:rsid w:val="006B45EE"/>
    <w:rsid w:val="006B79BF"/>
    <w:rsid w:val="006D1573"/>
    <w:rsid w:val="006D2430"/>
    <w:rsid w:val="006E3F15"/>
    <w:rsid w:val="006E7D9B"/>
    <w:rsid w:val="006F1B77"/>
    <w:rsid w:val="006F4BD8"/>
    <w:rsid w:val="006F5851"/>
    <w:rsid w:val="006F7F5E"/>
    <w:rsid w:val="00700F7B"/>
    <w:rsid w:val="007052D4"/>
    <w:rsid w:val="007160FA"/>
    <w:rsid w:val="00716BE8"/>
    <w:rsid w:val="007247B7"/>
    <w:rsid w:val="00725731"/>
    <w:rsid w:val="00727D06"/>
    <w:rsid w:val="00727F37"/>
    <w:rsid w:val="007305E6"/>
    <w:rsid w:val="00740346"/>
    <w:rsid w:val="00745B0A"/>
    <w:rsid w:val="007463AA"/>
    <w:rsid w:val="00750B1A"/>
    <w:rsid w:val="0075221A"/>
    <w:rsid w:val="007574FC"/>
    <w:rsid w:val="00762AFD"/>
    <w:rsid w:val="00772F12"/>
    <w:rsid w:val="007806AF"/>
    <w:rsid w:val="007816F8"/>
    <w:rsid w:val="00784FF1"/>
    <w:rsid w:val="007877B8"/>
    <w:rsid w:val="007A0103"/>
    <w:rsid w:val="007B0BA2"/>
    <w:rsid w:val="007B1B5A"/>
    <w:rsid w:val="007B3E5C"/>
    <w:rsid w:val="007B53E1"/>
    <w:rsid w:val="007C078C"/>
    <w:rsid w:val="007C2F6C"/>
    <w:rsid w:val="007C5461"/>
    <w:rsid w:val="007C7FEF"/>
    <w:rsid w:val="007D3469"/>
    <w:rsid w:val="007D66F0"/>
    <w:rsid w:val="007F54E5"/>
    <w:rsid w:val="007F5B21"/>
    <w:rsid w:val="00802064"/>
    <w:rsid w:val="008025BE"/>
    <w:rsid w:val="0080767A"/>
    <w:rsid w:val="00811858"/>
    <w:rsid w:val="00816542"/>
    <w:rsid w:val="00817F2D"/>
    <w:rsid w:val="008218E7"/>
    <w:rsid w:val="00821D91"/>
    <w:rsid w:val="00822F97"/>
    <w:rsid w:val="00827509"/>
    <w:rsid w:val="00827AEE"/>
    <w:rsid w:val="0083352E"/>
    <w:rsid w:val="00842CD1"/>
    <w:rsid w:val="00843673"/>
    <w:rsid w:val="00845CC4"/>
    <w:rsid w:val="00845F9F"/>
    <w:rsid w:val="0085229D"/>
    <w:rsid w:val="00855FDF"/>
    <w:rsid w:val="00857B60"/>
    <w:rsid w:val="0086094E"/>
    <w:rsid w:val="00865941"/>
    <w:rsid w:val="00866595"/>
    <w:rsid w:val="008731B1"/>
    <w:rsid w:val="00873264"/>
    <w:rsid w:val="00875E50"/>
    <w:rsid w:val="00877D0E"/>
    <w:rsid w:val="00882C9A"/>
    <w:rsid w:val="00882E8D"/>
    <w:rsid w:val="00883151"/>
    <w:rsid w:val="008861F5"/>
    <w:rsid w:val="00886B0A"/>
    <w:rsid w:val="00897429"/>
    <w:rsid w:val="00897964"/>
    <w:rsid w:val="008A3D38"/>
    <w:rsid w:val="008C0445"/>
    <w:rsid w:val="008D166D"/>
    <w:rsid w:val="008D30F8"/>
    <w:rsid w:val="008D4B6F"/>
    <w:rsid w:val="008D6F23"/>
    <w:rsid w:val="008E181A"/>
    <w:rsid w:val="008F61D6"/>
    <w:rsid w:val="009019CC"/>
    <w:rsid w:val="00903396"/>
    <w:rsid w:val="009121EC"/>
    <w:rsid w:val="009149B4"/>
    <w:rsid w:val="009160CE"/>
    <w:rsid w:val="0091637D"/>
    <w:rsid w:val="00920382"/>
    <w:rsid w:val="00920D62"/>
    <w:rsid w:val="009242E7"/>
    <w:rsid w:val="009256FF"/>
    <w:rsid w:val="00930144"/>
    <w:rsid w:val="00930797"/>
    <w:rsid w:val="0093116B"/>
    <w:rsid w:val="00941895"/>
    <w:rsid w:val="0094743E"/>
    <w:rsid w:val="00952BAA"/>
    <w:rsid w:val="00953F5A"/>
    <w:rsid w:val="00954019"/>
    <w:rsid w:val="009548D8"/>
    <w:rsid w:val="00964C26"/>
    <w:rsid w:val="009701B0"/>
    <w:rsid w:val="00981D62"/>
    <w:rsid w:val="00982281"/>
    <w:rsid w:val="00982447"/>
    <w:rsid w:val="00982777"/>
    <w:rsid w:val="0099043F"/>
    <w:rsid w:val="00990C0F"/>
    <w:rsid w:val="00992577"/>
    <w:rsid w:val="00994ECC"/>
    <w:rsid w:val="009B2DE6"/>
    <w:rsid w:val="009B56A9"/>
    <w:rsid w:val="009B5F72"/>
    <w:rsid w:val="009B7C0F"/>
    <w:rsid w:val="009C11D2"/>
    <w:rsid w:val="009D3D23"/>
    <w:rsid w:val="009E08CF"/>
    <w:rsid w:val="009E3150"/>
    <w:rsid w:val="009E569B"/>
    <w:rsid w:val="009F1FE7"/>
    <w:rsid w:val="009F2824"/>
    <w:rsid w:val="009F76DA"/>
    <w:rsid w:val="00A074D7"/>
    <w:rsid w:val="00A138D1"/>
    <w:rsid w:val="00A1393F"/>
    <w:rsid w:val="00A140B8"/>
    <w:rsid w:val="00A23161"/>
    <w:rsid w:val="00A23A6E"/>
    <w:rsid w:val="00A3429E"/>
    <w:rsid w:val="00A40122"/>
    <w:rsid w:val="00A429E3"/>
    <w:rsid w:val="00A43132"/>
    <w:rsid w:val="00A60B02"/>
    <w:rsid w:val="00A60CB6"/>
    <w:rsid w:val="00A62EDF"/>
    <w:rsid w:val="00A80F19"/>
    <w:rsid w:val="00A86483"/>
    <w:rsid w:val="00A86C85"/>
    <w:rsid w:val="00A86D2C"/>
    <w:rsid w:val="00A9334B"/>
    <w:rsid w:val="00A93A06"/>
    <w:rsid w:val="00A94624"/>
    <w:rsid w:val="00AA4E39"/>
    <w:rsid w:val="00AB1656"/>
    <w:rsid w:val="00AB232A"/>
    <w:rsid w:val="00AB48AF"/>
    <w:rsid w:val="00AB7A49"/>
    <w:rsid w:val="00AC704E"/>
    <w:rsid w:val="00AD5FB9"/>
    <w:rsid w:val="00AE236C"/>
    <w:rsid w:val="00AF7FEE"/>
    <w:rsid w:val="00B03F88"/>
    <w:rsid w:val="00B057CD"/>
    <w:rsid w:val="00B100B7"/>
    <w:rsid w:val="00B12653"/>
    <w:rsid w:val="00B12F1A"/>
    <w:rsid w:val="00B20AC5"/>
    <w:rsid w:val="00B26532"/>
    <w:rsid w:val="00B26F27"/>
    <w:rsid w:val="00B34EA3"/>
    <w:rsid w:val="00B355B0"/>
    <w:rsid w:val="00B506DA"/>
    <w:rsid w:val="00B51FC5"/>
    <w:rsid w:val="00B53E97"/>
    <w:rsid w:val="00B63E01"/>
    <w:rsid w:val="00B71D72"/>
    <w:rsid w:val="00B720CD"/>
    <w:rsid w:val="00B731DF"/>
    <w:rsid w:val="00B75112"/>
    <w:rsid w:val="00B80697"/>
    <w:rsid w:val="00B84C94"/>
    <w:rsid w:val="00B9569C"/>
    <w:rsid w:val="00B967A9"/>
    <w:rsid w:val="00B97C9D"/>
    <w:rsid w:val="00BA3A86"/>
    <w:rsid w:val="00BA431C"/>
    <w:rsid w:val="00BA7F03"/>
    <w:rsid w:val="00BB461E"/>
    <w:rsid w:val="00BB6037"/>
    <w:rsid w:val="00BB7316"/>
    <w:rsid w:val="00BC673B"/>
    <w:rsid w:val="00BD6FD7"/>
    <w:rsid w:val="00BD7213"/>
    <w:rsid w:val="00BE0F43"/>
    <w:rsid w:val="00BE1838"/>
    <w:rsid w:val="00BE3330"/>
    <w:rsid w:val="00BE38C7"/>
    <w:rsid w:val="00BF2406"/>
    <w:rsid w:val="00BF424D"/>
    <w:rsid w:val="00BF6421"/>
    <w:rsid w:val="00C00F65"/>
    <w:rsid w:val="00C10667"/>
    <w:rsid w:val="00C14059"/>
    <w:rsid w:val="00C14F37"/>
    <w:rsid w:val="00C16573"/>
    <w:rsid w:val="00C226F2"/>
    <w:rsid w:val="00C2711E"/>
    <w:rsid w:val="00C27BB4"/>
    <w:rsid w:val="00C43DF1"/>
    <w:rsid w:val="00C50E23"/>
    <w:rsid w:val="00C5144A"/>
    <w:rsid w:val="00C5312E"/>
    <w:rsid w:val="00C633AC"/>
    <w:rsid w:val="00C651F2"/>
    <w:rsid w:val="00C70130"/>
    <w:rsid w:val="00C71326"/>
    <w:rsid w:val="00C7550E"/>
    <w:rsid w:val="00C75A39"/>
    <w:rsid w:val="00C76ECA"/>
    <w:rsid w:val="00C77CF7"/>
    <w:rsid w:val="00C85B0C"/>
    <w:rsid w:val="00C86982"/>
    <w:rsid w:val="00C92D61"/>
    <w:rsid w:val="00CA0114"/>
    <w:rsid w:val="00CA3B78"/>
    <w:rsid w:val="00CA4710"/>
    <w:rsid w:val="00CB1299"/>
    <w:rsid w:val="00CB3248"/>
    <w:rsid w:val="00CC3185"/>
    <w:rsid w:val="00CC4875"/>
    <w:rsid w:val="00CC70E5"/>
    <w:rsid w:val="00CD136B"/>
    <w:rsid w:val="00CE216A"/>
    <w:rsid w:val="00CF3998"/>
    <w:rsid w:val="00CF44EB"/>
    <w:rsid w:val="00D050F3"/>
    <w:rsid w:val="00D06DEE"/>
    <w:rsid w:val="00D16799"/>
    <w:rsid w:val="00D27E0F"/>
    <w:rsid w:val="00D37701"/>
    <w:rsid w:val="00D65F9E"/>
    <w:rsid w:val="00D66ADF"/>
    <w:rsid w:val="00D74B37"/>
    <w:rsid w:val="00D762B0"/>
    <w:rsid w:val="00D775D2"/>
    <w:rsid w:val="00D84CF1"/>
    <w:rsid w:val="00D861A6"/>
    <w:rsid w:val="00D93CA6"/>
    <w:rsid w:val="00DA1389"/>
    <w:rsid w:val="00DA36B9"/>
    <w:rsid w:val="00DA7551"/>
    <w:rsid w:val="00DB48D9"/>
    <w:rsid w:val="00DD3FA2"/>
    <w:rsid w:val="00DD55F7"/>
    <w:rsid w:val="00DE11F1"/>
    <w:rsid w:val="00DE40B1"/>
    <w:rsid w:val="00DE4222"/>
    <w:rsid w:val="00DE44EC"/>
    <w:rsid w:val="00DF3656"/>
    <w:rsid w:val="00DF5AD7"/>
    <w:rsid w:val="00E02889"/>
    <w:rsid w:val="00E206C2"/>
    <w:rsid w:val="00E21AF0"/>
    <w:rsid w:val="00E24066"/>
    <w:rsid w:val="00E269C4"/>
    <w:rsid w:val="00E27057"/>
    <w:rsid w:val="00E3301D"/>
    <w:rsid w:val="00E34F63"/>
    <w:rsid w:val="00E3690E"/>
    <w:rsid w:val="00E37D5A"/>
    <w:rsid w:val="00E428E7"/>
    <w:rsid w:val="00E44AA7"/>
    <w:rsid w:val="00E46E08"/>
    <w:rsid w:val="00E5514D"/>
    <w:rsid w:val="00E57D71"/>
    <w:rsid w:val="00E60718"/>
    <w:rsid w:val="00E62AF9"/>
    <w:rsid w:val="00E65692"/>
    <w:rsid w:val="00E66776"/>
    <w:rsid w:val="00E76CDA"/>
    <w:rsid w:val="00E76E02"/>
    <w:rsid w:val="00E81551"/>
    <w:rsid w:val="00E8511D"/>
    <w:rsid w:val="00E8690B"/>
    <w:rsid w:val="00E95CB1"/>
    <w:rsid w:val="00EA3CEA"/>
    <w:rsid w:val="00EB2ABD"/>
    <w:rsid w:val="00ED0D5A"/>
    <w:rsid w:val="00ED0E9D"/>
    <w:rsid w:val="00ED2B8E"/>
    <w:rsid w:val="00ED6105"/>
    <w:rsid w:val="00EE0CFE"/>
    <w:rsid w:val="00EE50CF"/>
    <w:rsid w:val="00EF0DB3"/>
    <w:rsid w:val="00F0314D"/>
    <w:rsid w:val="00F14034"/>
    <w:rsid w:val="00F149FB"/>
    <w:rsid w:val="00F15CD0"/>
    <w:rsid w:val="00F212D4"/>
    <w:rsid w:val="00F31019"/>
    <w:rsid w:val="00F3533B"/>
    <w:rsid w:val="00F41684"/>
    <w:rsid w:val="00F42D2A"/>
    <w:rsid w:val="00F46777"/>
    <w:rsid w:val="00F50FE5"/>
    <w:rsid w:val="00F5239B"/>
    <w:rsid w:val="00F56033"/>
    <w:rsid w:val="00F5685B"/>
    <w:rsid w:val="00F642C7"/>
    <w:rsid w:val="00F6464D"/>
    <w:rsid w:val="00F64737"/>
    <w:rsid w:val="00F71E58"/>
    <w:rsid w:val="00F845B7"/>
    <w:rsid w:val="00FA1191"/>
    <w:rsid w:val="00FA3B24"/>
    <w:rsid w:val="00FA43E0"/>
    <w:rsid w:val="00FA656C"/>
    <w:rsid w:val="00FA7C29"/>
    <w:rsid w:val="00FB35A2"/>
    <w:rsid w:val="00FB3628"/>
    <w:rsid w:val="00FB5579"/>
    <w:rsid w:val="00FC0661"/>
    <w:rsid w:val="00FC0EEE"/>
    <w:rsid w:val="00FC3CDE"/>
    <w:rsid w:val="00FC6A7D"/>
    <w:rsid w:val="00FD03E9"/>
    <w:rsid w:val="00FD0E50"/>
    <w:rsid w:val="00FD4955"/>
    <w:rsid w:val="00FD78DC"/>
    <w:rsid w:val="00FF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7F928"/>
  <w15:chartTrackingRefBased/>
  <w15:docId w15:val="{EF2C8B57-8996-4FCD-976D-4461A5917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Bidi"/>
        <w:sz w:val="22"/>
        <w:szCs w:val="22"/>
        <w:lang w:val="en-CA" w:eastAsia="en-US" w:bidi="hi-IN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D4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29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2F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F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FB3"/>
    <w:pPr>
      <w:ind w:left="720"/>
      <w:contextualSpacing/>
    </w:pPr>
    <w:rPr>
      <w:szCs w:val="20"/>
    </w:rPr>
  </w:style>
  <w:style w:type="paragraph" w:styleId="NormalWeb">
    <w:name w:val="Normal (Web)"/>
    <w:basedOn w:val="Normal"/>
    <w:uiPriority w:val="99"/>
    <w:unhideWhenUsed/>
    <w:rsid w:val="00B34E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pv-skill-category-entityname">
    <w:name w:val="pv-skill-category-entity__name"/>
    <w:basedOn w:val="Normal"/>
    <w:rsid w:val="002E1D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pv-skill-category-entityname-text">
    <w:name w:val="pv-skill-category-entity__name-text"/>
    <w:basedOn w:val="DefaultParagraphFont"/>
    <w:rsid w:val="002E1D33"/>
  </w:style>
  <w:style w:type="character" w:styleId="FollowedHyperlink">
    <w:name w:val="FollowedHyperlink"/>
    <w:basedOn w:val="DefaultParagraphFont"/>
    <w:uiPriority w:val="99"/>
    <w:semiHidden/>
    <w:unhideWhenUsed/>
    <w:rsid w:val="00953F5A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2951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442951"/>
    <w:rPr>
      <w:rFonts w:asciiTheme="minorHAnsi" w:eastAsiaTheme="minorEastAsia" w:hAnsiTheme="minorHAnsi"/>
      <w:color w:val="5A5A5A" w:themeColor="text1" w:themeTint="A5"/>
      <w:spacing w:val="15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429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442951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442951"/>
    <w:rPr>
      <w:rFonts w:asciiTheme="majorHAnsi" w:eastAsiaTheme="majorEastAsia" w:hAnsiTheme="majorHAnsi" w:cstheme="majorBidi"/>
      <w:color w:val="2F5496" w:themeColor="accent1" w:themeShade="BF"/>
      <w:sz w:val="26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55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6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5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5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23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4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2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88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0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3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3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0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76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6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8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4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18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1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96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62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9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4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9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7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10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1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97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58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61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6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3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9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4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31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9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80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7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2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8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8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1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4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2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2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5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9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0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0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6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24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7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43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87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09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8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82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81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08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027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6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49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25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1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1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36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30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0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92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7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5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4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2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97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6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9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8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4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9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9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4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9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71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48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25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39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58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5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1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5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38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1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51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80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2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79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73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1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9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8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8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8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31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4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4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16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60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19266">
          <w:marLeft w:val="-360"/>
          <w:marRight w:val="-360"/>
          <w:marTop w:val="0"/>
          <w:marBottom w:val="0"/>
          <w:divBdr>
            <w:top w:val="single" w:sz="6" w:space="18" w:color="auto"/>
            <w:left w:val="none" w:sz="0" w:space="18" w:color="auto"/>
            <w:bottom w:val="none" w:sz="0" w:space="18" w:color="auto"/>
            <w:right w:val="none" w:sz="0" w:space="18" w:color="auto"/>
          </w:divBdr>
          <w:divsChild>
            <w:div w:id="19157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02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50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4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41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67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5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4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2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9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1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7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0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15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0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8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7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13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1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75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0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4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8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13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65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9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76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6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49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67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32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3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9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35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11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33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3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9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9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5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7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9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3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4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98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09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83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88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1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75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8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8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8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6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3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23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4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5811">
          <w:marLeft w:val="-360"/>
          <w:marRight w:val="-360"/>
          <w:marTop w:val="0"/>
          <w:marBottom w:val="0"/>
          <w:divBdr>
            <w:top w:val="single" w:sz="6" w:space="18" w:color="auto"/>
            <w:left w:val="none" w:sz="0" w:space="18" w:color="auto"/>
            <w:bottom w:val="none" w:sz="0" w:space="18" w:color="auto"/>
            <w:right w:val="none" w:sz="0" w:space="18" w:color="auto"/>
          </w:divBdr>
          <w:divsChild>
            <w:div w:id="287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96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885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07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9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5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7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1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54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5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08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66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5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taherkotawal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FF2128C-EEA9-4E2B-AEAF-43C4594908B9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6645758-16CD-41E7-88B3-6913E8782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2</Pages>
  <Words>618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er Mustan Kotawala</dc:creator>
  <cp:keywords/>
  <dc:description/>
  <cp:lastModifiedBy>Taher Kotawala</cp:lastModifiedBy>
  <cp:revision>929</cp:revision>
  <dcterms:created xsi:type="dcterms:W3CDTF">2021-03-14T22:29:00Z</dcterms:created>
  <dcterms:modified xsi:type="dcterms:W3CDTF">2023-02-01T06:07:00Z</dcterms:modified>
</cp:coreProperties>
</file>